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902666" w14:textId="77777777" w:rsidR="00EF327B" w:rsidRDefault="00CD5256">
      <w:pPr>
        <w:pStyle w:val="Heading1"/>
      </w:pPr>
      <w:bookmarkStart w:id="0" w:name="deployment-of-open-cas"/>
      <w:r>
        <w:t>Deployment of Open-CAS</w:t>
      </w:r>
    </w:p>
    <w:p w14:paraId="461DF7F0" w14:textId="77777777" w:rsidR="00EF327B" w:rsidRDefault="00CD5256">
      <w:pPr>
        <w:pStyle w:val="FirstParagraph"/>
      </w:pPr>
      <w:r>
        <w:t>Install Open-CAS on the host who will join in the Kubernetes cluster.</w:t>
      </w:r>
      <w:r>
        <w:br/>
        <w:t xml:space="preserve">You can get more details about Open-CAS from </w:t>
      </w:r>
      <w:hyperlink r:id="rId8">
        <w:r>
          <w:rPr>
            <w:rStyle w:val="Hyperlink"/>
          </w:rPr>
          <w:t>here</w:t>
        </w:r>
      </w:hyperlink>
      <w:r>
        <w:t>.</w:t>
      </w:r>
    </w:p>
    <w:p w14:paraId="06BD86B6" w14:textId="77777777" w:rsidR="00EF327B" w:rsidRDefault="00CD5256">
      <w:pPr>
        <w:pStyle w:val="Heading2"/>
      </w:pPr>
      <w:bookmarkStart w:id="1" w:name="prerequisites-1"/>
      <w:r>
        <w:t>Prerequisites</w:t>
      </w:r>
    </w:p>
    <w:p w14:paraId="2FE5A366" w14:textId="77777777" w:rsidR="00EF327B" w:rsidRDefault="00CD5256">
      <w:pPr>
        <w:pStyle w:val="FirstParagraph"/>
      </w:pPr>
      <w:r>
        <w:t>OS:Linux</w:t>
      </w:r>
    </w:p>
    <w:p w14:paraId="17BA4B23" w14:textId="77777777" w:rsidR="00EF327B" w:rsidRDefault="00CD5256">
      <w:pPr>
        <w:pStyle w:val="Heading2"/>
      </w:pPr>
      <w:bookmarkStart w:id="2" w:name="steps-1"/>
      <w:bookmarkEnd w:id="1"/>
      <w:r>
        <w:t>Steps</w:t>
      </w:r>
    </w:p>
    <w:p w14:paraId="60E13157" w14:textId="18E6D2AF" w:rsidR="00EF327B" w:rsidRDefault="00CD5256">
      <w:pPr>
        <w:numPr>
          <w:ilvl w:val="0"/>
          <w:numId w:val="2"/>
        </w:numPr>
      </w:pPr>
      <w:r>
        <w:t>Download the Open CAS Linux project and change current directory to project folder</w:t>
      </w:r>
    </w:p>
    <w:p w14:paraId="00740205" w14:textId="7D0BAA3F" w:rsidR="003F6E85" w:rsidRDefault="003F6E85" w:rsidP="003F6E85">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rPr>
          <w:rStyle w:val="VerbatimChar"/>
        </w:rPr>
      </w:pPr>
      <w:bookmarkStart w:id="3" w:name="_Hlk86607177"/>
      <w:r>
        <w:rPr>
          <w:rStyle w:val="VerbatimChar"/>
        </w:rPr>
        <w:t xml:space="preserve">$wget </w:t>
      </w:r>
      <w:hyperlink r:id="rId9" w:history="1">
        <w:r w:rsidRPr="007D6AF2">
          <w:rPr>
            <w:rStyle w:val="Hyperlink"/>
            <w:rFonts w:ascii="Consolas" w:hAnsi="Consolas"/>
            <w:sz w:val="22"/>
          </w:rPr>
          <w:t>https://github.com/Open-CAS/open-cas-linux/releases/download/v21.6.1/open-cas-linux-21.06.1.0547.release.tar.gz</w:t>
        </w:r>
      </w:hyperlink>
    </w:p>
    <w:p w14:paraId="568C7FD5" w14:textId="012286FD" w:rsidR="003F6E85" w:rsidRPr="003F6E85" w:rsidRDefault="003F6E85" w:rsidP="003F6E85">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rPr>
          <w:rFonts w:ascii="SimSun" w:eastAsia="SimSun" w:hAnsi="SimSun" w:cs="SimSun"/>
          <w:color w:val="595959"/>
          <w:sz w:val="20"/>
          <w:szCs w:val="20"/>
        </w:rPr>
      </w:pPr>
      <w:r>
        <w:rPr>
          <w:rStyle w:val="VerbatimChar"/>
        </w:rPr>
        <w:t>$tar -xf open-cas-linux-21.06.1.0547.release.tar.gz</w:t>
      </w:r>
      <w:r>
        <w:br/>
      </w:r>
      <w:r>
        <w:rPr>
          <w:rStyle w:val="VerbatimChar"/>
        </w:rPr>
        <w:t>$cd open-cas-linux-21.06.1.0547.release/</w:t>
      </w:r>
    </w:p>
    <w:bookmarkEnd w:id="3"/>
    <w:p w14:paraId="2D112D21" w14:textId="08985336" w:rsidR="00EF327B" w:rsidRDefault="00CD5256">
      <w:pPr>
        <w:numPr>
          <w:ilvl w:val="0"/>
          <w:numId w:val="3"/>
        </w:numPr>
      </w:pPr>
      <w:r>
        <w:t>Configure Open CAS Linux, compile it and install it</w:t>
      </w:r>
    </w:p>
    <w:p w14:paraId="4E029DF2" w14:textId="77777777" w:rsidR="003F6E85" w:rsidRPr="003F6E85" w:rsidRDefault="003F6E85" w:rsidP="003F6E85">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rPr>
          <w:rStyle w:val="VerbatimChar"/>
        </w:rPr>
      </w:pPr>
      <w:r w:rsidRPr="003F6E85">
        <w:rPr>
          <w:rStyle w:val="VerbatimChar"/>
        </w:rPr>
        <w:t>$./configure</w:t>
      </w:r>
    </w:p>
    <w:p w14:paraId="55723E94" w14:textId="77777777" w:rsidR="003F6E85" w:rsidRPr="003F6E85" w:rsidRDefault="003F6E85" w:rsidP="003F6E85">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rPr>
          <w:rStyle w:val="VerbatimChar"/>
        </w:rPr>
      </w:pPr>
      <w:r w:rsidRPr="003F6E85">
        <w:rPr>
          <w:rStyle w:val="VerbatimChar"/>
        </w:rPr>
        <w:t>$make</w:t>
      </w:r>
    </w:p>
    <w:p w14:paraId="5D279B78" w14:textId="1AD7A2A9" w:rsidR="003F6E85" w:rsidRDefault="003F6E85" w:rsidP="003F6E85">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rPr>
          <w:rStyle w:val="VerbatimChar"/>
        </w:rPr>
      </w:pPr>
      <w:r w:rsidRPr="003F6E85">
        <w:rPr>
          <w:rStyle w:val="VerbatimChar"/>
        </w:rPr>
        <w:t>$make install</w:t>
      </w:r>
    </w:p>
    <w:p w14:paraId="36D9DD71" w14:textId="77777777" w:rsidR="00EF327B" w:rsidRDefault="00CD5256">
      <w:pPr>
        <w:numPr>
          <w:ilvl w:val="0"/>
          <w:numId w:val="4"/>
        </w:numPr>
      </w:pPr>
      <w:r>
        <w:t>Verify the kernel modules were inserted by checking their versions</w:t>
      </w:r>
    </w:p>
    <w:p w14:paraId="4179C37D" w14:textId="545651D7" w:rsidR="003F6E85" w:rsidRDefault="003F6E85" w:rsidP="003F6E85">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rPr>
          <w:rStyle w:val="VerbatimChar"/>
        </w:rPr>
      </w:pPr>
      <w:r w:rsidRPr="003F6E85">
        <w:rPr>
          <w:rStyle w:val="VerbatimChar"/>
        </w:rPr>
        <w:t>$casadm -V</w:t>
      </w:r>
    </w:p>
    <w:p w14:paraId="0AE6343E" w14:textId="77777777" w:rsidR="003F6E85" w:rsidRDefault="003F6E85">
      <w:pPr>
        <w:pStyle w:val="SourceCode"/>
      </w:pPr>
    </w:p>
    <w:p w14:paraId="2A672657" w14:textId="0E9CD994" w:rsidR="00EF327B" w:rsidRDefault="00CD5256">
      <w:pPr>
        <w:numPr>
          <w:ilvl w:val="0"/>
          <w:numId w:val="5"/>
        </w:numPr>
      </w:pPr>
      <w:r>
        <w:t>Check the storage mounted on this host</w:t>
      </w:r>
    </w:p>
    <w:p w14:paraId="3253AC21" w14:textId="764D2319" w:rsidR="003F6E85" w:rsidRPr="003F6E85" w:rsidRDefault="003F6E85" w:rsidP="003F6E85">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rPr>
          <w:rFonts w:ascii="Consolas" w:hAnsi="Consolas"/>
          <w:sz w:val="22"/>
        </w:rPr>
      </w:pPr>
      <w:r w:rsidRPr="003F6E85">
        <w:rPr>
          <w:rStyle w:val="VerbatimChar"/>
        </w:rPr>
        <w:t>$ll /dev/disk/by-id</w:t>
      </w:r>
    </w:p>
    <w:p w14:paraId="16EED7D7" w14:textId="5ECF019D" w:rsidR="00EF327B" w:rsidRDefault="00CD5256">
      <w:pPr>
        <w:pStyle w:val="FirstParagraph"/>
      </w:pPr>
      <w:r>
        <w:t>For example:</w:t>
      </w:r>
    </w:p>
    <w:p w14:paraId="63DB0A8D" w14:textId="125A2EF5" w:rsidR="00EF327B" w:rsidRPr="003F6E85" w:rsidRDefault="003F6E85" w:rsidP="003F6E85">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rPr>
          <w:rFonts w:ascii="Consolas" w:hAnsi="Consolas"/>
          <w:sz w:val="22"/>
        </w:rPr>
      </w:pPr>
      <w:r>
        <w:rPr>
          <w:rStyle w:val="VerbatimChar"/>
        </w:rPr>
        <w:lastRenderedPageBreak/>
        <w:t>$ll /dev/disk/by-id</w:t>
      </w:r>
      <w:r>
        <w:br/>
      </w:r>
      <w:r>
        <w:rPr>
          <w:rStyle w:val="VerbatimChar"/>
        </w:rPr>
        <w:t>total 0</w:t>
      </w:r>
      <w:r>
        <w:br/>
      </w:r>
      <w:r>
        <w:rPr>
          <w:rStyle w:val="VerbatimChar"/>
        </w:rPr>
        <w:t>drwxr-xr-x 2 root root 120 Oct 28  2021 ./</w:t>
      </w:r>
      <w:r>
        <w:br/>
      </w:r>
      <w:r>
        <w:rPr>
          <w:rStyle w:val="VerbatimChar"/>
        </w:rPr>
        <w:t>drwxr-xr-x 7 root root 140 Oct 28  2021 ../</w:t>
      </w:r>
      <w:r>
        <w:br/>
      </w:r>
      <w:r>
        <w:rPr>
          <w:rStyle w:val="VerbatimChar"/>
        </w:rPr>
        <w:t>lrwxrwxrwx 1 root root   9 Oct 28 13:59 virtio-rj9hex2e9zt131tm6i9i -&gt; ../../vda</w:t>
      </w:r>
      <w:r>
        <w:br/>
      </w:r>
      <w:r>
        <w:rPr>
          <w:rStyle w:val="VerbatimChar"/>
        </w:rPr>
        <w:t>lrwxrwxrwx 1 root root  10 Oct 28 13:59 virtio-rj9hex2e9zt131tm6i9i-part1 -&gt; ../../vda1</w:t>
      </w:r>
      <w:r>
        <w:br/>
      </w:r>
      <w:r>
        <w:rPr>
          <w:rStyle w:val="VerbatimChar"/>
        </w:rPr>
        <w:t>lrwxrwxrwx 1 root root   9 Oct 28 13:59 virtio-rj9iyr83m78doasn75ly -&gt; ../../vdb</w:t>
      </w:r>
      <w:r>
        <w:br/>
      </w:r>
      <w:r>
        <w:rPr>
          <w:rStyle w:val="VerbatimChar"/>
        </w:rPr>
        <w:t>lrwxrwxrwx 1 root root   9 Oct 28 13:59 virtio-rj9iyr83m78doasn75lz -&gt; ../../vdc</w:t>
      </w:r>
    </w:p>
    <w:p w14:paraId="6530ACF2" w14:textId="27B209C9" w:rsidR="00EF327B" w:rsidRDefault="00CD5256">
      <w:pPr>
        <w:numPr>
          <w:ilvl w:val="0"/>
          <w:numId w:val="6"/>
        </w:numPr>
      </w:pPr>
      <w:r>
        <w:t>Choose block device as a caching device, for example:</w:t>
      </w:r>
    </w:p>
    <w:p w14:paraId="742E2C53" w14:textId="108907DB" w:rsidR="003F6E85" w:rsidRDefault="003F6E85" w:rsidP="003F6E85">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pPr>
      <w:r w:rsidRPr="003F6E85">
        <w:rPr>
          <w:rStyle w:val="VerbatimChar"/>
        </w:rPr>
        <w:t>$casadm -S -d /dev/disk/by-id/virtio-rj9iyr83m78doasn75ly</w:t>
      </w:r>
    </w:p>
    <w:p w14:paraId="7E345F41" w14:textId="1E475637" w:rsidR="00EF327B" w:rsidRDefault="00CD5256">
      <w:pPr>
        <w:numPr>
          <w:ilvl w:val="0"/>
          <w:numId w:val="7"/>
        </w:numPr>
      </w:pPr>
      <w:r>
        <w:t>The output should return the cache instance number, use it to add a backend device. For example, to use block device /vdc as a backend device to cache instance 1:</w:t>
      </w:r>
    </w:p>
    <w:p w14:paraId="31C3420A" w14:textId="462E5B6E" w:rsidR="003F6E85" w:rsidRDefault="003F6E85" w:rsidP="002F77AB">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pPr>
      <w:r w:rsidRPr="003F6E85">
        <w:t>$casadm -A -d /dev/disk/by-id/virtio-rj9iyr83m78doasn75lz -i 1</w:t>
      </w:r>
    </w:p>
    <w:p w14:paraId="736852FC" w14:textId="5C14B4A9" w:rsidR="00EF327B" w:rsidRDefault="00CD5256">
      <w:pPr>
        <w:numPr>
          <w:ilvl w:val="0"/>
          <w:numId w:val="8"/>
        </w:numPr>
      </w:pPr>
      <w:r>
        <w:t>Verify CAS instance is operational with:</w:t>
      </w:r>
    </w:p>
    <w:p w14:paraId="2163ABE9" w14:textId="11C0B021" w:rsidR="003F6E85" w:rsidRDefault="003F6E85" w:rsidP="003F6E85">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pPr>
      <w:r w:rsidRPr="003F6E85">
        <w:t>$casadm -L</w:t>
      </w:r>
    </w:p>
    <w:p w14:paraId="53AE7FB4" w14:textId="77777777" w:rsidR="00EF327B" w:rsidRDefault="00CD5256">
      <w:pPr>
        <w:pStyle w:val="FirstParagraph"/>
      </w:pPr>
      <w:r>
        <w:rPr>
          <w:noProof/>
        </w:rPr>
        <w:drawing>
          <wp:inline distT="0" distB="0" distL="0" distR="0" wp14:anchorId="7816A152" wp14:editId="1737C040">
            <wp:extent cx="5334000" cy="521237"/>
            <wp:effectExtent l="0" t="0" r="0" b="0"/>
            <wp:docPr id="23" name="Picture" title="fig:"/>
            <wp:cNvGraphicFramePr/>
            <a:graphic xmlns:a="http://schemas.openxmlformats.org/drawingml/2006/main">
              <a:graphicData uri="http://schemas.openxmlformats.org/drawingml/2006/picture">
                <pic:pic xmlns:pic="http://schemas.openxmlformats.org/drawingml/2006/picture">
                  <pic:nvPicPr>
                    <pic:cNvPr id="24" name="Picture" descr="D:\0intel%E5%AE%9E%E4%B9%A0\opencas-directCSI-kubernetes%20deploy%20process\picture\casadm-L.png"/>
                    <pic:cNvPicPr>
                      <a:picLocks noChangeAspect="1" noChangeArrowheads="1"/>
                    </pic:cNvPicPr>
                  </pic:nvPicPr>
                  <pic:blipFill>
                    <a:blip r:embed="rId10"/>
                    <a:stretch>
                      <a:fillRect/>
                    </a:stretch>
                  </pic:blipFill>
                  <pic:spPr bwMode="auto">
                    <a:xfrm>
                      <a:off x="0" y="0"/>
                      <a:ext cx="5334000" cy="521237"/>
                    </a:xfrm>
                    <a:prstGeom prst="rect">
                      <a:avLst/>
                    </a:prstGeom>
                    <a:noFill/>
                    <a:ln w="9525">
                      <a:noFill/>
                      <a:headEnd/>
                      <a:tailEnd/>
                    </a:ln>
                  </pic:spPr>
                </pic:pic>
              </a:graphicData>
            </a:graphic>
          </wp:inline>
        </w:drawing>
      </w:r>
      <w:r>
        <w:t xml:space="preserve"> </w:t>
      </w:r>
    </w:p>
    <w:p w14:paraId="6865F328" w14:textId="77777777" w:rsidR="00EF327B" w:rsidRDefault="00CD5256">
      <w:pPr>
        <w:pStyle w:val="Heading2"/>
      </w:pPr>
      <w:bookmarkStart w:id="4" w:name="OLE_LINK3"/>
      <w:bookmarkStart w:id="5" w:name="automatic-deployment"/>
      <w:bookmarkEnd w:id="2"/>
      <w:r>
        <w:t>Automatic deployment</w:t>
      </w:r>
    </w:p>
    <w:bookmarkEnd w:id="4"/>
    <w:p w14:paraId="2A2E2C69" w14:textId="12FD53DC" w:rsidR="00EF327B" w:rsidRDefault="00CD5256">
      <w:pPr>
        <w:pStyle w:val="FirstParagraph"/>
      </w:pPr>
      <w:r>
        <w:t>If you want to install Open-CAS on the host and create a new node to join the kubernetes cluster, a shell script is provided here, which integrates the installation methods of Open-CAS, kubectl, kubelet and kubedm.</w:t>
      </w:r>
    </w:p>
    <w:p w14:paraId="486A7AAE" w14:textId="7CD115AB" w:rsidR="00EF327B" w:rsidRDefault="003F6E85" w:rsidP="003F6E85">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pPr>
      <w:r>
        <w:rPr>
          <w:rStyle w:val="VerbatimChar"/>
        </w:rPr>
        <w:t>#! /bin/bash</w:t>
      </w:r>
      <w:r>
        <w:br/>
      </w:r>
      <w:r>
        <w:rPr>
          <w:rStyle w:val="VerbatimChar"/>
        </w:rPr>
        <w:t>if [[ "$#" -lt 1 ]];then</w:t>
      </w:r>
      <w:r>
        <w:br/>
      </w:r>
      <w:r>
        <w:rPr>
          <w:rStyle w:val="VerbatimChar"/>
        </w:rPr>
        <w:t xml:space="preserve">  echo "must with at least one parameter:</w:t>
      </w:r>
      <w:r>
        <w:br/>
      </w:r>
      <w:r>
        <w:rPr>
          <w:rStyle w:val="VerbatimChar"/>
        </w:rPr>
        <w:t xml:space="preserve">  --help usage for help</w:t>
      </w:r>
      <w:r>
        <w:br/>
      </w:r>
      <w:r>
        <w:rPr>
          <w:rStyle w:val="VerbatimChar"/>
        </w:rPr>
        <w:lastRenderedPageBreak/>
        <w:t xml:space="preserve">  -p the dirrectory where admin.conf locates</w:t>
      </w:r>
      <w:r>
        <w:br/>
      </w:r>
      <w:r>
        <w:rPr>
          <w:rStyle w:val="VerbatimChar"/>
        </w:rPr>
        <w:t xml:space="preserve">     default /root/itcast</w:t>
      </w:r>
      <w:r>
        <w:br/>
      </w:r>
      <w:r>
        <w:rPr>
          <w:rStyle w:val="VerbatimChar"/>
        </w:rPr>
        <w:t xml:space="preserve">  -k install the kubernetes</w:t>
      </w:r>
      <w:r>
        <w:br/>
      </w:r>
      <w:r>
        <w:rPr>
          <w:rStyle w:val="VerbatimChar"/>
        </w:rPr>
        <w:t xml:space="preserve">  -c install the openCAS"</w:t>
      </w:r>
      <w:r>
        <w:br/>
      </w:r>
      <w:r>
        <w:rPr>
          <w:rStyle w:val="VerbatimChar"/>
        </w:rPr>
        <w:t xml:space="preserve">  exit 1</w:t>
      </w:r>
      <w:r>
        <w:br/>
      </w:r>
      <w:r>
        <w:rPr>
          <w:rStyle w:val="VerbatimChar"/>
        </w:rPr>
        <w:t>fi</w:t>
      </w:r>
      <w:r>
        <w:br/>
      </w:r>
      <w:r>
        <w:br/>
      </w:r>
      <w:r>
        <w:rPr>
          <w:rStyle w:val="VerbatimChar"/>
        </w:rPr>
        <w:t>if [[ $1 == "--help" ]];then</w:t>
      </w:r>
      <w:r>
        <w:br/>
      </w:r>
      <w:r>
        <w:rPr>
          <w:rStyle w:val="VerbatimChar"/>
        </w:rPr>
        <w:t xml:space="preserve">  echo "it is the utils for install opencase/kubernetes"</w:t>
      </w:r>
      <w:r>
        <w:br/>
      </w:r>
      <w:r>
        <w:rPr>
          <w:rStyle w:val="VerbatimChar"/>
        </w:rPr>
        <w:t xml:space="preserve">  echo "install the openCAS with ./utils -c"</w:t>
      </w:r>
      <w:r>
        <w:br/>
      </w:r>
      <w:r>
        <w:rPr>
          <w:rStyle w:val="VerbatimChar"/>
        </w:rPr>
        <w:t xml:space="preserve">  echo "install the kubernetes(#the admin.config is in the /root/itcast by default#)"</w:t>
      </w:r>
      <w:r>
        <w:br/>
      </w:r>
      <w:r>
        <w:rPr>
          <w:rStyle w:val="VerbatimChar"/>
        </w:rPr>
        <w:t xml:space="preserve">  echo "- with ./utils -k"</w:t>
      </w:r>
      <w:r>
        <w:br/>
      </w:r>
      <w:r>
        <w:rPr>
          <w:rStyle w:val="VerbatimChar"/>
        </w:rPr>
        <w:t xml:space="preserve">  echo "install kubernetes having your dir with ./utils -k -p your-dir"</w:t>
      </w:r>
      <w:r>
        <w:br/>
      </w:r>
      <w:r>
        <w:rPr>
          <w:rStyle w:val="VerbatimChar"/>
        </w:rPr>
        <w:t xml:space="preserve">  echo "you can install together with ./utils -k -p your-dir"</w:t>
      </w:r>
      <w:r>
        <w:br/>
      </w:r>
      <w:r>
        <w:rPr>
          <w:rStyle w:val="VerbatimChar"/>
        </w:rPr>
        <w:t xml:space="preserve">  exit 0</w:t>
      </w:r>
      <w:r>
        <w:br/>
      </w:r>
      <w:r>
        <w:rPr>
          <w:rStyle w:val="VerbatimChar"/>
        </w:rPr>
        <w:t>fi</w:t>
      </w:r>
      <w:r>
        <w:br/>
      </w:r>
      <w:r>
        <w:br/>
      </w:r>
      <w:r>
        <w:rPr>
          <w:rStyle w:val="VerbatimChar"/>
        </w:rPr>
        <w:t>iskubernetes="0"</w:t>
      </w:r>
      <w:r>
        <w:br/>
      </w:r>
      <w:r>
        <w:rPr>
          <w:rStyle w:val="VerbatimChar"/>
        </w:rPr>
        <w:t>isCAS="0"</w:t>
      </w:r>
      <w:r>
        <w:br/>
      </w:r>
      <w:r>
        <w:rPr>
          <w:rStyle w:val="VerbatimChar"/>
        </w:rPr>
        <w:t>dir="/root/itcast"</w:t>
      </w:r>
      <w:r>
        <w:br/>
      </w:r>
      <w:r>
        <w:rPr>
          <w:rStyle w:val="VerbatimChar"/>
        </w:rPr>
        <w:t>for (( index=0; index &lt;= $#; index++ ))</w:t>
      </w:r>
      <w:r>
        <w:br/>
      </w:r>
      <w:r>
        <w:rPr>
          <w:rStyle w:val="VerbatimChar"/>
        </w:rPr>
        <w:t>do</w:t>
      </w:r>
      <w:r>
        <w:br/>
      </w:r>
      <w:r>
        <w:rPr>
          <w:rStyle w:val="VerbatimChar"/>
        </w:rPr>
        <w:t xml:space="preserve">  if [[ ${!index} == "-c" ]];then</w:t>
      </w:r>
      <w:r>
        <w:br/>
      </w:r>
      <w:r>
        <w:rPr>
          <w:rStyle w:val="VerbatimChar"/>
        </w:rPr>
        <w:t xml:space="preserve">    isCAS="1"</w:t>
      </w:r>
      <w:r>
        <w:br/>
      </w:r>
      <w:r>
        <w:rPr>
          <w:rStyle w:val="VerbatimChar"/>
        </w:rPr>
        <w:t xml:space="preserve">  elif [[ ${!index} == "-k" ]];then</w:t>
      </w:r>
      <w:r>
        <w:br/>
      </w:r>
      <w:r>
        <w:rPr>
          <w:rStyle w:val="VerbatimChar"/>
        </w:rPr>
        <w:t xml:space="preserve">    iskubernetes="1"</w:t>
      </w:r>
      <w:r>
        <w:br/>
      </w:r>
      <w:r>
        <w:rPr>
          <w:rStyle w:val="VerbatimChar"/>
        </w:rPr>
        <w:t xml:space="preserve">  elif [[ ${!index} == "-p" ]];then</w:t>
      </w:r>
      <w:r>
        <w:br/>
      </w:r>
      <w:r>
        <w:rPr>
          <w:rStyle w:val="VerbatimChar"/>
        </w:rPr>
        <w:t xml:space="preserve">    i=$((index+1))</w:t>
      </w:r>
      <w:r>
        <w:br/>
      </w:r>
      <w:r>
        <w:rPr>
          <w:rStyle w:val="VerbatimChar"/>
        </w:rPr>
        <w:t xml:space="preserve">    dir=${!i}</w:t>
      </w:r>
      <w:r>
        <w:br/>
      </w:r>
      <w:r>
        <w:rPr>
          <w:rStyle w:val="VerbatimChar"/>
        </w:rPr>
        <w:t xml:space="preserve">  fi</w:t>
      </w:r>
      <w:r>
        <w:br/>
      </w:r>
      <w:r>
        <w:rPr>
          <w:rStyle w:val="VerbatimChar"/>
        </w:rPr>
        <w:t>done</w:t>
      </w:r>
      <w:r>
        <w:br/>
      </w:r>
      <w:r>
        <w:rPr>
          <w:rStyle w:val="VerbatimChar"/>
        </w:rPr>
        <w:t>echo "+++++(0 don't install 1 install)+++++++"</w:t>
      </w:r>
      <w:r>
        <w:br/>
      </w:r>
      <w:r>
        <w:rPr>
          <w:rStyle w:val="VerbatimChar"/>
        </w:rPr>
        <w:t>echo "dir: $dir"</w:t>
      </w:r>
      <w:r>
        <w:br/>
      </w:r>
      <w:r>
        <w:rPr>
          <w:rStyle w:val="VerbatimChar"/>
        </w:rPr>
        <w:t>echo "isCAS: $isCAS"</w:t>
      </w:r>
      <w:r>
        <w:br/>
      </w:r>
      <w:r>
        <w:rPr>
          <w:rStyle w:val="VerbatimChar"/>
        </w:rPr>
        <w:t>echo "iskubernetes: $iskubernetes"</w:t>
      </w:r>
      <w:r>
        <w:br/>
      </w:r>
      <w:r>
        <w:rPr>
          <w:rStyle w:val="VerbatimChar"/>
        </w:rPr>
        <w:t>echo "+++++++++++++++++++++++++++++"</w:t>
      </w:r>
      <w:r>
        <w:br/>
      </w:r>
      <w:r>
        <w:rPr>
          <w:rStyle w:val="VerbatimChar"/>
        </w:rPr>
        <w:t>#exit 0</w:t>
      </w:r>
      <w:r>
        <w:br/>
      </w:r>
      <w:r>
        <w:rPr>
          <w:rStyle w:val="VerbatimChar"/>
        </w:rPr>
        <w:t>if [ $iskubernetes == "1" ];then</w:t>
      </w:r>
      <w:r>
        <w:br/>
      </w:r>
      <w:r>
        <w:br/>
      </w:r>
      <w:r>
        <w:rPr>
          <w:rStyle w:val="VerbatimChar"/>
        </w:rPr>
        <w:t>#You should set the download source of kubernetes here</w:t>
      </w:r>
      <w:r>
        <w:br/>
      </w:r>
      <w:r>
        <w:br/>
      </w:r>
      <w:r>
        <w:rPr>
          <w:rStyle w:val="VerbatimChar"/>
        </w:rPr>
        <w:t>sudo ufw disable</w:t>
      </w:r>
      <w:r>
        <w:br/>
      </w:r>
      <w:r>
        <w:rPr>
          <w:rStyle w:val="VerbatimChar"/>
        </w:rPr>
        <w:t>sudo swapoff -a</w:t>
      </w:r>
      <w:r>
        <w:br/>
      </w:r>
      <w:r>
        <w:rPr>
          <w:rStyle w:val="VerbatimChar"/>
        </w:rPr>
        <w:t>setenforce 0</w:t>
      </w:r>
      <w:r>
        <w:br/>
      </w:r>
      <w:r>
        <w:rPr>
          <w:rStyle w:val="VerbatimChar"/>
        </w:rPr>
        <w:t>sudo getenforce</w:t>
      </w:r>
      <w:r>
        <w:br/>
      </w:r>
      <w:r>
        <w:rPr>
          <w:rStyle w:val="VerbatimChar"/>
        </w:rPr>
        <w:t xml:space="preserve">echo "net.bridge.bridge-nf-call-ip6tables = 1" &gt; </w:t>
      </w:r>
      <w:r>
        <w:rPr>
          <w:rStyle w:val="VerbatimChar"/>
        </w:rPr>
        <w:lastRenderedPageBreak/>
        <w:t>/etc/sysctl.d/kubernetes.conf</w:t>
      </w:r>
      <w:r>
        <w:br/>
      </w:r>
      <w:r>
        <w:rPr>
          <w:rStyle w:val="VerbatimChar"/>
        </w:rPr>
        <w:t>echo "net.bridge.bridge-nf-call-iptables = 1" &gt;&gt; /etc/sysctl.d/kubernetes.conf</w:t>
      </w:r>
      <w:r>
        <w:br/>
      </w:r>
      <w:r>
        <w:rPr>
          <w:rStyle w:val="VerbatimChar"/>
        </w:rPr>
        <w:t>echo "vm.swappiness = 0" &gt;&gt; /etc/sysctl.d/kubernetes.conf</w:t>
      </w:r>
      <w:r>
        <w:br/>
      </w:r>
      <w:r>
        <w:rPr>
          <w:rStyle w:val="VerbatimChar"/>
        </w:rPr>
        <w:t>sudo modprobe br_netfilter</w:t>
      </w:r>
      <w:r>
        <w:br/>
      </w:r>
      <w:r>
        <w:rPr>
          <w:rStyle w:val="VerbatimChar"/>
        </w:rPr>
        <w:t>sudo sysctl -p /etc/sysctl.d/kubernetes.conf</w:t>
      </w:r>
      <w:r>
        <w:br/>
      </w:r>
      <w:r>
        <w:rPr>
          <w:rStyle w:val="VerbatimChar"/>
        </w:rPr>
        <w:t>apt-get install -y kubelet=1.21.1-00 kubernetes-cni=0.8.7-00 kubeadm=1.21.1-00 kubectl=1.21.1-00</w:t>
      </w:r>
      <w:r>
        <w:br/>
      </w:r>
      <w:r>
        <w:rPr>
          <w:rStyle w:val="VerbatimChar"/>
        </w:rPr>
        <w:t>systemctl enable kubelet &amp;&amp; systemctl start kubelet</w:t>
      </w:r>
      <w:r>
        <w:br/>
      </w:r>
      <w:r>
        <w:rPr>
          <w:rStyle w:val="VerbatimChar"/>
        </w:rPr>
        <w:t>kubectl version</w:t>
      </w:r>
      <w:r>
        <w:br/>
      </w:r>
      <w:r>
        <w:rPr>
          <w:rStyle w:val="VerbatimChar"/>
        </w:rPr>
        <w:t>mkdir -p $HOME/.kube</w:t>
      </w:r>
      <w:r>
        <w:br/>
      </w:r>
      <w:r>
        <w:rPr>
          <w:rStyle w:val="VerbatimChar"/>
        </w:rPr>
        <w:t>cp -i $dir/admin.conf /root/.kube/config</w:t>
      </w:r>
      <w:r>
        <w:br/>
      </w:r>
      <w:r>
        <w:rPr>
          <w:rStyle w:val="VerbatimChar"/>
        </w:rPr>
        <w:t>chown $(id -u):$(id -g) /root/.kube/config</w:t>
      </w:r>
      <w:r>
        <w:br/>
      </w:r>
      <w:r>
        <w:rPr>
          <w:rStyle w:val="VerbatimChar"/>
        </w:rPr>
        <w:t>echo "##################################"</w:t>
      </w:r>
      <w:r>
        <w:br/>
      </w:r>
      <w:r>
        <w:rPr>
          <w:rStyle w:val="VerbatimChar"/>
        </w:rPr>
        <w:t>echo "\n"</w:t>
      </w:r>
      <w:r>
        <w:br/>
      </w:r>
      <w:r>
        <w:rPr>
          <w:rStyle w:val="VerbatimChar"/>
        </w:rPr>
        <w:t>echo "the installation of kubernetes is over!!"</w:t>
      </w:r>
      <w:r>
        <w:br/>
      </w:r>
      <w:r>
        <w:rPr>
          <w:rStyle w:val="VerbatimChar"/>
        </w:rPr>
        <w:t>echo "\n"</w:t>
      </w:r>
      <w:r>
        <w:br/>
      </w:r>
      <w:r>
        <w:rPr>
          <w:rStyle w:val="VerbatimChar"/>
        </w:rPr>
        <w:t>echo "##################################"</w:t>
      </w:r>
      <w:r>
        <w:br/>
      </w:r>
      <w:r>
        <w:rPr>
          <w:rStyle w:val="VerbatimChar"/>
        </w:rPr>
        <w:t>fi</w:t>
      </w:r>
      <w:r>
        <w:br/>
      </w:r>
      <w:r>
        <w:rPr>
          <w:rStyle w:val="VerbatimChar"/>
        </w:rPr>
        <w:t>#  -c for install Open-CAS</w:t>
      </w:r>
      <w:r>
        <w:br/>
      </w:r>
      <w:r>
        <w:rPr>
          <w:rStyle w:val="VerbatimChar"/>
        </w:rPr>
        <w:t>#################OPEN-CAS###############</w:t>
      </w:r>
      <w:r>
        <w:br/>
      </w:r>
      <w:r>
        <w:br/>
      </w:r>
      <w:r>
        <w:rPr>
          <w:rStyle w:val="VerbatimChar"/>
        </w:rPr>
        <w:t>if [ "$isCAS" == "1" ];then</w:t>
      </w:r>
      <w:r>
        <w:br/>
      </w:r>
      <w:r>
        <w:rPr>
          <w:rStyle w:val="VerbatimChar"/>
        </w:rPr>
        <w:t>echo "###########################################"</w:t>
      </w:r>
      <w:r>
        <w:br/>
      </w:r>
      <w:r>
        <w:rPr>
          <w:rStyle w:val="VerbatimChar"/>
        </w:rPr>
        <w:t>echo "\n"</w:t>
      </w:r>
      <w:r>
        <w:br/>
      </w:r>
      <w:r>
        <w:rPr>
          <w:rStyle w:val="VerbatimChar"/>
        </w:rPr>
        <w:t>echo "==the next is the openCAS installation==\n"</w:t>
      </w:r>
      <w:r>
        <w:br/>
      </w:r>
      <w:r>
        <w:rPr>
          <w:rStyle w:val="VerbatimChar"/>
        </w:rPr>
        <w:t>echo "\n"</w:t>
      </w:r>
      <w:r>
        <w:br/>
      </w:r>
      <w:r>
        <w:rPr>
          <w:rStyle w:val="VerbatimChar"/>
        </w:rPr>
        <w:t>echo "###########################################"</w:t>
      </w:r>
      <w:r>
        <w:br/>
      </w:r>
      <w:r>
        <w:rPr>
          <w:rStyle w:val="VerbatimChar"/>
        </w:rPr>
        <w:t>disk1=`ls -l  /dev/disk/by-id|sed -n  4p |xargs|awk '{print $9}' `</w:t>
      </w:r>
      <w:r>
        <w:br/>
      </w:r>
      <w:r>
        <w:rPr>
          <w:rStyle w:val="VerbatimChar"/>
        </w:rPr>
        <w:t>disk2=`ls -l  /dev/disk/by-id|sed -n  5p |xargs|awk '{print $9}'`</w:t>
      </w:r>
      <w:r>
        <w:br/>
      </w:r>
      <w:r>
        <w:rPr>
          <w:rStyle w:val="VerbatimChar"/>
        </w:rPr>
        <w:t>wget https://github.com/Open-CAS/open-cas-linux/releases/download/v21.6.1/open-cas-linux-21.06.1.0547.release.tar.gz</w:t>
      </w:r>
      <w:r>
        <w:br/>
      </w:r>
      <w:r>
        <w:rPr>
          <w:rStyle w:val="VerbatimChar"/>
        </w:rPr>
        <w:t>tar -xf open-cas-linux-21.06.1.0547.release.tar.gz</w:t>
      </w:r>
      <w:r>
        <w:br/>
      </w:r>
      <w:r>
        <w:rPr>
          <w:rStyle w:val="VerbatimChar"/>
        </w:rPr>
        <w:t>cd open-cas-linux-21.06.1.0547.release/</w:t>
      </w:r>
      <w:r>
        <w:br/>
      </w:r>
      <w:r>
        <w:rPr>
          <w:rStyle w:val="VerbatimChar"/>
        </w:rPr>
        <w:t>./configure</w:t>
      </w:r>
      <w:r>
        <w:br/>
      </w:r>
      <w:r>
        <w:rPr>
          <w:rStyle w:val="VerbatimChar"/>
        </w:rPr>
        <w:t>make</w:t>
      </w:r>
      <w:r>
        <w:br/>
      </w:r>
      <w:r>
        <w:rPr>
          <w:rStyle w:val="VerbatimChar"/>
        </w:rPr>
        <w:t>make install</w:t>
      </w:r>
      <w:r>
        <w:br/>
      </w:r>
      <w:r>
        <w:rPr>
          <w:rStyle w:val="VerbatimChar"/>
        </w:rPr>
        <w:t>echo "disk1: $disk1"</w:t>
      </w:r>
      <w:r>
        <w:br/>
      </w:r>
      <w:r>
        <w:rPr>
          <w:rStyle w:val="VerbatimChar"/>
        </w:rPr>
        <w:t>echo "disk2: $disk2"</w:t>
      </w:r>
      <w:r>
        <w:br/>
      </w:r>
      <w:r>
        <w:rPr>
          <w:rStyle w:val="VerbatimChar"/>
        </w:rPr>
        <w:t>casadm -S -d /dev/disk/by-id/$disk1</w:t>
      </w:r>
      <w:r>
        <w:br/>
      </w:r>
      <w:r>
        <w:rPr>
          <w:rStyle w:val="VerbatimChar"/>
        </w:rPr>
        <w:t>casadm -A -d /dev/disk/by-id/$disk2 -i 1</w:t>
      </w:r>
      <w:r>
        <w:br/>
      </w:r>
      <w:r>
        <w:rPr>
          <w:rStyle w:val="VerbatimChar"/>
        </w:rPr>
        <w:t>echo "install openCAS finished!"</w:t>
      </w:r>
      <w:r>
        <w:br/>
      </w:r>
      <w:r>
        <w:rPr>
          <w:rStyle w:val="VerbatimChar"/>
        </w:rPr>
        <w:t>casadm -L</w:t>
      </w:r>
      <w:r>
        <w:br/>
      </w:r>
      <w:r>
        <w:rPr>
          <w:rStyle w:val="VerbatimChar"/>
        </w:rPr>
        <w:t>fi</w:t>
      </w:r>
      <w:r>
        <w:br/>
      </w:r>
      <w:r>
        <w:rPr>
          <w:rStyle w:val="VerbatimChar"/>
        </w:rPr>
        <w:t>exit 0</w:t>
      </w:r>
    </w:p>
    <w:p w14:paraId="37F14A71" w14:textId="70012ED5" w:rsidR="00EF327B" w:rsidRDefault="00CD5256">
      <w:pPr>
        <w:pStyle w:val="FirstParagraph"/>
      </w:pPr>
      <w:r>
        <w:t>After that, you only need to join the cluster with "kubedm join", for example:</w:t>
      </w:r>
    </w:p>
    <w:p w14:paraId="42644E74" w14:textId="1D227FC6" w:rsidR="00946B9E" w:rsidRDefault="003F6E85" w:rsidP="00946B9E">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pPr>
      <w:r>
        <w:lastRenderedPageBreak/>
        <w:t>$kubeadm join 172.21.88.54:6443 --token abcdef.0123456789abcdef \ --discovery-token-ca-cert-hash sha256:52e99a0dfc203373bbb86fba869f8e6dc0b87773d7bfeb429a41d1f91e3de9f1</w:t>
      </w:r>
      <w:bookmarkStart w:id="6" w:name="deployment-of-direct-csi"/>
      <w:bookmarkEnd w:id="0"/>
      <w:bookmarkEnd w:id="5"/>
    </w:p>
    <w:p w14:paraId="622A60A3" w14:textId="59AAC609" w:rsidR="007D4DD7" w:rsidRDefault="007D4DD7" w:rsidP="007D4DD7">
      <w:pPr>
        <w:pStyle w:val="Heading2"/>
      </w:pPr>
      <w:r>
        <w:t>Another way to deploy Open-CAS</w:t>
      </w:r>
    </w:p>
    <w:p w14:paraId="51D1322C" w14:textId="7C72FB94" w:rsidR="00946B9E" w:rsidRDefault="00946B9E" w:rsidP="00946B9E">
      <w:pPr>
        <w:pStyle w:val="FirstParagraph"/>
      </w:pPr>
      <w:r>
        <w:t xml:space="preserve">You can </w:t>
      </w:r>
      <w:r w:rsidR="00665295">
        <w:rPr>
          <w:rFonts w:hint="eastAsia"/>
          <w:lang w:eastAsia="zh-CN"/>
        </w:rPr>
        <w:t>also</w:t>
      </w:r>
      <w:r w:rsidR="00665295">
        <w:t xml:space="preserve"> configure the cache instance by file </w:t>
      </w:r>
      <w:r w:rsidR="00F33E60" w:rsidRPr="00F33E60">
        <w:t>instead of</w:t>
      </w:r>
      <w:r w:rsidR="00665295">
        <w:t xml:space="preserve"> “casadm -S”, open </w:t>
      </w:r>
      <w:r w:rsidR="00665295" w:rsidRPr="00665295">
        <w:t>the file /etc/opencas/opencas.conf</w:t>
      </w:r>
      <w:r w:rsidR="00665295">
        <w:t>, then follow these steps</w:t>
      </w:r>
      <w:r w:rsidR="00F33E60">
        <w:t>.</w:t>
      </w:r>
    </w:p>
    <w:p w14:paraId="35BF0BA3" w14:textId="6FBA21C3" w:rsidR="00F33E60" w:rsidRDefault="00F33E60" w:rsidP="00F33E60">
      <w:pPr>
        <w:pStyle w:val="BodyText"/>
      </w:pPr>
      <w:r w:rsidRPr="00F33E60">
        <w:t>1. Edit and configure caches and cores as desired via the opencas.conf file</w:t>
      </w:r>
      <w:r>
        <w:t>, for example:</w:t>
      </w:r>
    </w:p>
    <w:p w14:paraId="1F85A7B9" w14:textId="5B2EC942"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w:t>
      </w:r>
      <w:r w:rsidRPr="00F33E60">
        <w:t xml:space="preserve"> vim /etc/opencas/opencas.conf</w:t>
      </w:r>
    </w:p>
    <w:p w14:paraId="04375768"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version=19.3.0</w:t>
      </w:r>
    </w:p>
    <w:p w14:paraId="5A20D844"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Version tag has to be first line in this file</w:t>
      </w:r>
    </w:p>
    <w:p w14:paraId="39159E57"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w:t>
      </w:r>
    </w:p>
    <w:p w14:paraId="0D685031"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Open CAS configuration file - for reference on syntax</w:t>
      </w:r>
    </w:p>
    <w:p w14:paraId="75D92072"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of this file please refer to appropriate documentation</w:t>
      </w:r>
    </w:p>
    <w:p w14:paraId="25BE9B8B"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1C61ED27"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NOTES:</w:t>
      </w:r>
    </w:p>
    <w:p w14:paraId="73D3B9D8"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1) It is required to specify cache/core device using links in</w:t>
      </w:r>
    </w:p>
    <w:p w14:paraId="1C8D9B04"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dev/disk/by-id/, preferably those using device WWN if available:</w:t>
      </w:r>
    </w:p>
    <w:p w14:paraId="7F80B28E"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dev/disk/by-id/wwn-0x123456789abcdef0</w:t>
      </w:r>
    </w:p>
    <w:p w14:paraId="074EE415"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Referencing devices via /dev/sd* is prohibited because</w:t>
      </w:r>
    </w:p>
    <w:p w14:paraId="78909BB8"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may result in cache misconfiguration after system reboot</w:t>
      </w:r>
    </w:p>
    <w:p w14:paraId="5EB2D47C"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due to change(s) in drive order. It is allowed to use /dev/cas*-*</w:t>
      </w:r>
    </w:p>
    <w:p w14:paraId="0D8E6F98"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as a device path.</w:t>
      </w:r>
    </w:p>
    <w:p w14:paraId="2C5BC5D4"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57C124EA"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Caches configuration section</w:t>
      </w:r>
    </w:p>
    <w:p w14:paraId="27B2091D"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caches]</w:t>
      </w:r>
    </w:p>
    <w:p w14:paraId="74146AC9"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lastRenderedPageBreak/>
        <w:t>## Cache ID     Cache device                            Cache mode      Extra fields (optional)</w:t>
      </w:r>
    </w:p>
    <w:p w14:paraId="4E518546"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Uncomment and edit the below line for cache configuration</w:t>
      </w:r>
    </w:p>
    <w:p w14:paraId="2872A9C5" w14:textId="6C7E507D"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1               /dev/disk/by-id/virtio-rj9i0d0dpg03g47l1myr     WB </w:t>
      </w:r>
    </w:p>
    <w:p w14:paraId="51E7AE27"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4010E1DD"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Core devices configuration</w:t>
      </w:r>
    </w:p>
    <w:p w14:paraId="62B5B100"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cores]</w:t>
      </w:r>
    </w:p>
    <w:p w14:paraId="6F544568"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Cache ID     Core ID         Core device     Extra fields (optional)</w:t>
      </w:r>
    </w:p>
    <w:p w14:paraId="0EF7A304"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Uncomment and edit the below line for core configuration</w:t>
      </w:r>
    </w:p>
    <w:p w14:paraId="4D358A39"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1               1               /dev/disk/by-id/virtio-rj9i0d0dpg03g47l1mys</w:t>
      </w:r>
    </w:p>
    <w:p w14:paraId="1A048846"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3AEC978F"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To specify use of the IO Classification file, place content of the following line in the</w:t>
      </w:r>
    </w:p>
    <w:p w14:paraId="217F1048"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Caches configuration section under Extra fields (optional)</w:t>
      </w:r>
    </w:p>
    <w:p w14:paraId="22A07100"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ioclass_file=/etc/opencas/ioclass-config.csv</w:t>
      </w:r>
    </w:p>
    <w:p w14:paraId="001BD47C"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46B35776"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If given cache/core pair is especially slow to start up, often doesn't come back</w:t>
      </w:r>
    </w:p>
    <w:p w14:paraId="692F2F78"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up after reboot or you simply don't care if it does and don't want it to have</w:t>
      </w:r>
    </w:p>
    <w:p w14:paraId="523D0282"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an effect on your boot you can mark cores as lazy to prevent Open CAS from</w:t>
      </w:r>
    </w:p>
    <w:p w14:paraId="09960EFF"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dropping boot to emergency shell because of this core failure. To do this</w:t>
      </w:r>
    </w:p>
    <w:p w14:paraId="5CC9F0FA"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put following line under in Extra fields (optional) section of core config:</w:t>
      </w:r>
    </w:p>
    <w:p w14:paraId="4A2E8455"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lazy_startup=true</w:t>
      </w:r>
    </w:p>
    <w:p w14:paraId="75977EBA"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NOTE: This will cause open-cas.service to not wait for marked core while</w:t>
      </w:r>
    </w:p>
    <w:p w14:paraId="4FE59B35" w14:textId="77777777"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starting up - this option should be used with care to prevent races with</w:t>
      </w:r>
    </w:p>
    <w:p w14:paraId="2CEBDB9E" w14:textId="368020FD" w:rsidR="00F33E60" w:rsidRDefault="00F33E60" w:rsidP="00F33E6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other services for devices (e.g. mounts based on FS labels)</w:t>
      </w:r>
    </w:p>
    <w:p w14:paraId="57E8F82C" w14:textId="595A9E71" w:rsidR="00F33E60" w:rsidRDefault="00751C7E" w:rsidP="00751C7E">
      <w:pPr>
        <w:pStyle w:val="BodyText"/>
        <w:tabs>
          <w:tab w:val="left" w:pos="1832"/>
        </w:tabs>
      </w:pPr>
      <w:r w:rsidRPr="00751C7E">
        <w:t>2.</w:t>
      </w:r>
      <w:r>
        <w:t>E</w:t>
      </w:r>
      <w:r w:rsidRPr="00751C7E">
        <w:t>xecute the following:</w:t>
      </w:r>
    </w:p>
    <w:p w14:paraId="5106D7CD" w14:textId="0A26C40A" w:rsidR="00751C7E" w:rsidRDefault="00751C7E" w:rsidP="00751C7E">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w:t>
      </w:r>
      <w:r w:rsidRPr="00751C7E">
        <w:t xml:space="preserve"> casctl init </w:t>
      </w:r>
    </w:p>
    <w:p w14:paraId="73B08387" w14:textId="77777777" w:rsidR="007D4DD7" w:rsidRDefault="007D4DD7" w:rsidP="007D4DD7">
      <w:pPr>
        <w:pStyle w:val="BodyText"/>
        <w:ind w:firstLineChars="200" w:firstLine="480"/>
      </w:pPr>
    </w:p>
    <w:p w14:paraId="312B86F9" w14:textId="31363C04" w:rsidR="007D4DD7" w:rsidRDefault="007D4DD7" w:rsidP="007D4DD7">
      <w:pPr>
        <w:pStyle w:val="Heading2"/>
        <w:rPr>
          <w:rFonts w:ascii="Helvetica" w:hAnsi="Helvetica" w:cs="Helvetica"/>
          <w:b w:val="0"/>
          <w:bCs w:val="0"/>
          <w:color w:val="333333"/>
          <w:sz w:val="54"/>
          <w:szCs w:val="54"/>
        </w:rPr>
      </w:pPr>
      <w:r>
        <w:t>IO Classification</w:t>
      </w:r>
    </w:p>
    <w:p w14:paraId="047D2BD2" w14:textId="06F4AD7F" w:rsidR="00751C7E" w:rsidRDefault="007D4DD7" w:rsidP="007D4DD7">
      <w:pPr>
        <w:pStyle w:val="BodyText"/>
        <w:ind w:firstLineChars="200" w:firstLine="480"/>
      </w:pPr>
      <w:r w:rsidRPr="007D4DD7">
        <w:t>Open CAS Linux provides the ability to control data caching with classification granularity. Open CAS Linux can analyze every IO on the fly to determine whether the requested block is filesystem metadata or data and, if it is data, the size of the destination file. Using this information the administrator can determine the best IO class configuration settings for the typical workload and can set which IO classes to cache and not to cache, and set a priority level for each IO class. As a result, when it becomes necessary to evict a cache line, the software will evict cache lines of the lowest priority first (a major improvement compared to traditional LRU eviction).</w:t>
      </w:r>
      <w:r>
        <w:t xml:space="preserve"> You can get more details from </w:t>
      </w:r>
      <w:hyperlink r:id="rId11" w:history="1">
        <w:r w:rsidRPr="007D4DD7">
          <w:rPr>
            <w:rStyle w:val="Hyperlink"/>
          </w:rPr>
          <w:t>here</w:t>
        </w:r>
      </w:hyperlink>
      <w:r>
        <w:t xml:space="preserve">. </w:t>
      </w:r>
    </w:p>
    <w:p w14:paraId="25C951B2" w14:textId="77777777" w:rsidR="00EF7B89" w:rsidRDefault="00EF7B89" w:rsidP="007D4DD7">
      <w:pPr>
        <w:pStyle w:val="BodyText"/>
        <w:ind w:firstLineChars="200" w:firstLine="480"/>
        <w:rPr>
          <w:lang w:eastAsia="zh-CN"/>
        </w:rPr>
      </w:pPr>
      <w:r w:rsidRPr="00EF7B89">
        <w:rPr>
          <w:lang w:eastAsia="zh-CN"/>
        </w:rPr>
        <w:t>To enable IO classification and selective allocation, first look at the provided example IO class configuration file and edit it to suit your needs:</w:t>
      </w:r>
    </w:p>
    <w:p w14:paraId="15065998" w14:textId="4F4FCA3F" w:rsidR="007D4DD7" w:rsidRDefault="00EF7B89" w:rsidP="007D4DD7">
      <w:pPr>
        <w:pStyle w:val="BodyText"/>
        <w:ind w:firstLineChars="200" w:firstLine="480"/>
        <w:rPr>
          <w:lang w:eastAsia="zh-CN"/>
        </w:rPr>
      </w:pPr>
      <w:r>
        <w:rPr>
          <w:lang w:eastAsia="zh-CN"/>
        </w:rPr>
        <w:t>Open the file /etc/opencas/io-class-config.csv</w:t>
      </w:r>
    </w:p>
    <w:p w14:paraId="430EB5A4" w14:textId="244437A7" w:rsidR="00EF7B89" w:rsidRDefault="00EF7B89" w:rsidP="007D4DD7">
      <w:pPr>
        <w:pStyle w:val="BodyText"/>
        <w:ind w:firstLineChars="200" w:firstLine="480"/>
        <w:rPr>
          <w:lang w:eastAsia="zh-CN"/>
        </w:rPr>
      </w:pPr>
      <w:r>
        <w:rPr>
          <w:lang w:eastAsia="zh-CN"/>
        </w:rPr>
        <w:t>When you have your own needs, you can create a new file, for example:</w:t>
      </w:r>
    </w:p>
    <w:p w14:paraId="0B709269" w14:textId="706D6B07" w:rsidR="00EF7B89" w:rsidRDefault="00EF7B89" w:rsidP="00EF7B89">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w:t>
      </w:r>
      <w:r w:rsidRPr="00751C7E">
        <w:t xml:space="preserve"> </w:t>
      </w:r>
      <w:r>
        <w:t xml:space="preserve">vim </w:t>
      </w:r>
      <w:r>
        <w:rPr>
          <w:lang w:eastAsia="zh-CN"/>
        </w:rPr>
        <w:t>/etc/opencas/io-class-minio.csv</w:t>
      </w:r>
      <w:r w:rsidRPr="00751C7E">
        <w:t xml:space="preserve"> </w:t>
      </w:r>
    </w:p>
    <w:p w14:paraId="54AED721" w14:textId="77777777" w:rsidR="00EF7B89" w:rsidRDefault="00EF7B89" w:rsidP="00EF7B89">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IO class id,IO class name,Eviction priority,Allocation</w:t>
      </w:r>
    </w:p>
    <w:p w14:paraId="527FE926" w14:textId="77777777" w:rsidR="00EF7B89" w:rsidRDefault="00EF7B89" w:rsidP="00EF7B89">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0,unclassified,22,1</w:t>
      </w:r>
    </w:p>
    <w:p w14:paraId="102040AE" w14:textId="77777777" w:rsidR="00EF7B89" w:rsidRDefault="00EF7B89" w:rsidP="00EF7B89">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1,metadata&amp;done,0,1</w:t>
      </w:r>
    </w:p>
    <w:p w14:paraId="405E1FF0" w14:textId="77777777" w:rsidR="00EF7B89" w:rsidRDefault="00EF7B89" w:rsidP="00EF7B89">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2,extension:meta&amp;done,2,1</w:t>
      </w:r>
    </w:p>
    <w:p w14:paraId="75FC1406" w14:textId="77777777" w:rsidR="00EF7B89" w:rsidRDefault="00EF7B89" w:rsidP="00EF7B89">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11,file_size:le:4096&amp;done,9,1</w:t>
      </w:r>
    </w:p>
    <w:p w14:paraId="62992237" w14:textId="77777777" w:rsidR="00EF7B89" w:rsidRDefault="00EF7B89" w:rsidP="00EF7B89">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12,file_size:le:16384&amp;done,10,1</w:t>
      </w:r>
    </w:p>
    <w:p w14:paraId="609EF2F9" w14:textId="6989D77A" w:rsidR="00EF7B89" w:rsidRDefault="00EF7B89" w:rsidP="00EF7B89">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22,direct&amp;done,20,1</w:t>
      </w:r>
    </w:p>
    <w:p w14:paraId="0BCE2C22" w14:textId="374A8477" w:rsidR="00EF7B89" w:rsidRDefault="00EF7B89" w:rsidP="007D4DD7">
      <w:pPr>
        <w:pStyle w:val="BodyText"/>
        <w:ind w:firstLineChars="200" w:firstLine="480"/>
        <w:rPr>
          <w:lang w:eastAsia="zh-CN"/>
        </w:rPr>
      </w:pPr>
      <w:r w:rsidRPr="00EF7B89">
        <w:rPr>
          <w:lang w:eastAsia="zh-CN"/>
        </w:rPr>
        <w:t>After you have completed your changes to the example IO class configuration and saved the file, you must load the configuration for your cache device with ID number represented by &lt;ID&gt; from file &lt;FILE&gt;</w:t>
      </w:r>
      <w:r>
        <w:rPr>
          <w:lang w:eastAsia="zh-CN"/>
        </w:rPr>
        <w:t>, for example</w:t>
      </w:r>
      <w:r w:rsidRPr="00EF7B89">
        <w:rPr>
          <w:lang w:eastAsia="zh-CN"/>
        </w:rPr>
        <w:t>:</w:t>
      </w:r>
    </w:p>
    <w:p w14:paraId="6D3B8EAA" w14:textId="124173A6" w:rsidR="00EF7B89" w:rsidRDefault="00EF7B89" w:rsidP="00EF7B89">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w:t>
      </w:r>
      <w:r w:rsidRPr="00751C7E">
        <w:t xml:space="preserve"> </w:t>
      </w:r>
      <w:r w:rsidRPr="00EF7B89">
        <w:t xml:space="preserve">casadm --io-class --load-config --cache-id </w:t>
      </w:r>
      <w:r>
        <w:t>1</w:t>
      </w:r>
      <w:r w:rsidRPr="00EF7B89">
        <w:t xml:space="preserve"> -f</w:t>
      </w:r>
      <w:r>
        <w:t xml:space="preserve"> io-class-minio.csv</w:t>
      </w:r>
    </w:p>
    <w:p w14:paraId="40C8AA56" w14:textId="104F5FAB" w:rsidR="00EF7B89" w:rsidRDefault="008F7256" w:rsidP="007D4DD7">
      <w:pPr>
        <w:pStyle w:val="BodyText"/>
        <w:ind w:firstLineChars="200" w:firstLine="480"/>
        <w:rPr>
          <w:lang w:eastAsia="zh-CN"/>
        </w:rPr>
      </w:pPr>
      <w:r w:rsidRPr="008F7256">
        <w:rPr>
          <w:lang w:eastAsia="zh-CN"/>
        </w:rPr>
        <w:t>Verify that the configuration file was successfully loaded</w:t>
      </w:r>
      <w:r>
        <w:rPr>
          <w:lang w:eastAsia="zh-CN"/>
        </w:rPr>
        <w:t>, for example</w:t>
      </w:r>
      <w:r w:rsidRPr="008F7256">
        <w:rPr>
          <w:lang w:eastAsia="zh-CN"/>
        </w:rPr>
        <w:t>:</w:t>
      </w:r>
    </w:p>
    <w:p w14:paraId="73BC1BE3" w14:textId="257FD467" w:rsidR="008F7256" w:rsidRDefault="008F7256" w:rsidP="008F7256">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lastRenderedPageBreak/>
        <w:t>$</w:t>
      </w:r>
      <w:r w:rsidRPr="00751C7E">
        <w:t xml:space="preserve"> </w:t>
      </w:r>
      <w:r w:rsidRPr="008F7256">
        <w:t>casadm --io-class --list --cache-id 1</w:t>
      </w:r>
    </w:p>
    <w:p w14:paraId="0084A4E4" w14:textId="751B7E2E" w:rsidR="007B7306" w:rsidRDefault="007B7306" w:rsidP="005744E5">
      <w:pPr>
        <w:pStyle w:val="BodyText"/>
        <w:ind w:firstLineChars="200" w:firstLine="480"/>
        <w:jc w:val="center"/>
        <w:rPr>
          <w:lang w:eastAsia="zh-CN"/>
        </w:rPr>
      </w:pPr>
      <w:r>
        <w:rPr>
          <w:noProof/>
        </w:rPr>
        <w:drawing>
          <wp:inline distT="0" distB="0" distL="0" distR="0" wp14:anchorId="76815DB7" wp14:editId="47D717EC">
            <wp:extent cx="5486400" cy="14376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1437640"/>
                    </a:xfrm>
                    <a:prstGeom prst="rect">
                      <a:avLst/>
                    </a:prstGeom>
                  </pic:spPr>
                </pic:pic>
              </a:graphicData>
            </a:graphic>
          </wp:inline>
        </w:drawing>
      </w:r>
    </w:p>
    <w:p w14:paraId="3AC4A166" w14:textId="22D5A00A" w:rsidR="005744E5" w:rsidRDefault="005744E5" w:rsidP="005744E5">
      <w:pPr>
        <w:pStyle w:val="BodyText"/>
      </w:pPr>
      <w:r>
        <w:rPr>
          <w:rFonts w:hint="eastAsia"/>
          <w:lang w:eastAsia="zh-CN"/>
        </w:rPr>
        <w:t>Comment:</w:t>
      </w:r>
      <w:r>
        <w:t xml:space="preserve"> The IO class named “metadata” has the highest </w:t>
      </w:r>
      <w:r w:rsidR="00AC4F13" w:rsidRPr="00AC4F13">
        <w:t>priority</w:t>
      </w:r>
      <w:r w:rsidR="00AC4F13">
        <w:t xml:space="preserve">, which means the metadata of the file system will be the last to </w:t>
      </w:r>
      <w:r w:rsidR="00AC4F13" w:rsidRPr="00AC4F13">
        <w:t>be evicted</w:t>
      </w:r>
      <w:r w:rsidR="00AC4F13">
        <w:t xml:space="preserve"> in cache. When a h</w:t>
      </w:r>
      <w:r w:rsidR="00AC4F13" w:rsidRPr="00AC4F13">
        <w:t>igh speed storage media</w:t>
      </w:r>
      <w:r w:rsidR="00AC4F13">
        <w:t xml:space="preserve"> like Optane configured by Open-CAS as the cache</w:t>
      </w:r>
      <w:r w:rsidR="00095956">
        <w:t xml:space="preserve"> device</w:t>
      </w:r>
      <w:r w:rsidR="00AC4F13">
        <w:t xml:space="preserve">, the process like </w:t>
      </w:r>
      <w:r w:rsidR="00AC4F13" w:rsidRPr="00AC4F13">
        <w:t xml:space="preserve">traversal </w:t>
      </w:r>
      <w:r w:rsidR="00AC4F13">
        <w:t>or</w:t>
      </w:r>
      <w:r w:rsidR="00AC4F13" w:rsidRPr="00AC4F13">
        <w:t xml:space="preserve"> access</w:t>
      </w:r>
      <w:r w:rsidR="00AC4F13">
        <w:t xml:space="preserve"> of the file system will be </w:t>
      </w:r>
      <w:r w:rsidR="00095956" w:rsidRPr="00095956">
        <w:t>accelerated</w:t>
      </w:r>
      <w:r w:rsidR="00095956">
        <w:t xml:space="preserve">. </w:t>
      </w:r>
    </w:p>
    <w:p w14:paraId="78697220" w14:textId="5DAF9979" w:rsidR="00095956" w:rsidRPr="005744E5" w:rsidRDefault="00095956" w:rsidP="005744E5">
      <w:pPr>
        <w:pStyle w:val="BodyText"/>
      </w:pPr>
      <w:r>
        <w:rPr>
          <w:rFonts w:hint="eastAsia"/>
          <w:lang w:eastAsia="zh-CN"/>
        </w:rPr>
        <w:t>Comment:</w:t>
      </w:r>
      <w:r>
        <w:t xml:space="preserve"> </w:t>
      </w:r>
      <w:r w:rsidR="00EC7D90">
        <w:t>MinIO’s metadata are files with the</w:t>
      </w:r>
      <w:r w:rsidR="00EC7D90" w:rsidRPr="00095956">
        <w:t xml:space="preserve"> extension</w:t>
      </w:r>
      <w:r w:rsidR="00EC7D90">
        <w:t xml:space="preserve"> of meta</w:t>
      </w:r>
      <w:r w:rsidR="00E227D5">
        <w:t xml:space="preserve"> in the file system</w:t>
      </w:r>
      <w:r w:rsidR="00EC7D90">
        <w:t xml:space="preserve">. So we can improve </w:t>
      </w:r>
      <w:r w:rsidR="00EC7D90" w:rsidRPr="00EC7D90">
        <w:t xml:space="preserve">the overall performance of </w:t>
      </w:r>
      <w:r w:rsidR="00EC7D90">
        <w:t xml:space="preserve">MinIO by setting </w:t>
      </w:r>
      <w:r w:rsidR="000720A9">
        <w:t xml:space="preserve">higher </w:t>
      </w:r>
      <w:r w:rsidR="00EC7D90">
        <w:t>eviction priority</w:t>
      </w:r>
      <w:r w:rsidR="00EC7D90" w:rsidRPr="00095956">
        <w:t xml:space="preserve"> </w:t>
      </w:r>
      <w:r w:rsidR="000720A9">
        <w:t xml:space="preserve">for </w:t>
      </w:r>
      <w:r>
        <w:t>the</w:t>
      </w:r>
      <w:r w:rsidRPr="00095956">
        <w:t xml:space="preserve"> file with </w:t>
      </w:r>
      <w:bookmarkStart w:id="7" w:name="OLE_LINK1"/>
      <w:r>
        <w:t>the</w:t>
      </w:r>
      <w:r w:rsidRPr="00095956">
        <w:t xml:space="preserve"> extension</w:t>
      </w:r>
      <w:r>
        <w:t xml:space="preserve"> meta</w:t>
      </w:r>
      <w:bookmarkEnd w:id="7"/>
      <w:r w:rsidR="00342CAB">
        <w:t>.</w:t>
      </w:r>
      <w:r w:rsidR="000720A9">
        <w:t xml:space="preserve"> </w:t>
      </w:r>
      <w:r w:rsidR="000720A9" w:rsidRPr="000720A9">
        <w:t xml:space="preserve">When </w:t>
      </w:r>
      <w:r w:rsidR="000720A9">
        <w:t xml:space="preserve">we </w:t>
      </w:r>
      <w:r w:rsidR="000720A9" w:rsidRPr="000720A9">
        <w:t>use Min</w:t>
      </w:r>
      <w:r w:rsidR="000720A9">
        <w:t>IO</w:t>
      </w:r>
      <w:r w:rsidR="000720A9" w:rsidRPr="000720A9">
        <w:t xml:space="preserve"> to traverse and read</w:t>
      </w:r>
      <w:r w:rsidR="000720A9">
        <w:t xml:space="preserve"> </w:t>
      </w:r>
      <w:r w:rsidR="000720A9" w:rsidRPr="000720A9">
        <w:t>files</w:t>
      </w:r>
      <w:r w:rsidR="000720A9">
        <w:t xml:space="preserve">, MinIO’s metadata </w:t>
      </w:r>
      <w:r w:rsidR="000720A9" w:rsidRPr="000720A9">
        <w:t>will be frequently used</w:t>
      </w:r>
      <w:r w:rsidR="000720A9">
        <w:t xml:space="preserve">, so </w:t>
      </w:r>
      <w:r w:rsidR="00E227D5">
        <w:t xml:space="preserve">we prefer the metadata of MinIO </w:t>
      </w:r>
      <w:r w:rsidR="00DF39C1">
        <w:rPr>
          <w:rFonts w:hint="eastAsia"/>
          <w:lang w:eastAsia="zh-CN"/>
        </w:rPr>
        <w:t>are</w:t>
      </w:r>
      <w:r w:rsidR="00E227D5">
        <w:t xml:space="preserve"> always in cache.</w:t>
      </w:r>
    </w:p>
    <w:p w14:paraId="5015E9ED" w14:textId="04268F4E" w:rsidR="008F7256" w:rsidRDefault="008F7256" w:rsidP="007D4DD7">
      <w:pPr>
        <w:pStyle w:val="BodyText"/>
        <w:ind w:firstLineChars="200" w:firstLine="480"/>
      </w:pPr>
      <w:r>
        <w:rPr>
          <w:rFonts w:hint="eastAsia"/>
          <w:lang w:eastAsia="zh-CN"/>
        </w:rPr>
        <w:t>Y</w:t>
      </w:r>
      <w:r>
        <w:rPr>
          <w:lang w:eastAsia="zh-CN"/>
        </w:rPr>
        <w:t xml:space="preserve">ou can also put </w:t>
      </w:r>
      <w:r w:rsidR="005D5E89">
        <w:rPr>
          <w:lang w:eastAsia="zh-CN"/>
        </w:rPr>
        <w:t>the</w:t>
      </w:r>
      <w:r>
        <w:rPr>
          <w:lang w:eastAsia="zh-CN"/>
        </w:rPr>
        <w:t xml:space="preserve"> </w:t>
      </w:r>
      <w:r w:rsidRPr="008F7256">
        <w:rPr>
          <w:lang w:eastAsia="zh-CN"/>
        </w:rPr>
        <w:t>configuration</w:t>
      </w:r>
      <w:r>
        <w:rPr>
          <w:lang w:eastAsia="zh-CN"/>
        </w:rPr>
        <w:t xml:space="preserve"> in the </w:t>
      </w:r>
      <w:r w:rsidR="00130574">
        <w:rPr>
          <w:lang w:eastAsia="zh-CN"/>
        </w:rPr>
        <w:t xml:space="preserve">file </w:t>
      </w:r>
      <w:r w:rsidR="00130574" w:rsidRPr="00665295">
        <w:t>/etc/opencas/opencas.conf</w:t>
      </w:r>
      <w:r w:rsidR="00130574">
        <w:t>, for example:</w:t>
      </w:r>
    </w:p>
    <w:p w14:paraId="2451A7FA"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version=19.3.0</w:t>
      </w:r>
    </w:p>
    <w:p w14:paraId="6BA5EF5E"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Version tag has to be first line in this file</w:t>
      </w:r>
    </w:p>
    <w:p w14:paraId="57DCE946"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w:t>
      </w:r>
    </w:p>
    <w:p w14:paraId="50EE13A5"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Open CAS configuration file - for reference on syntax</w:t>
      </w:r>
    </w:p>
    <w:p w14:paraId="58748C63"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of this file please refer to appropriate documentation</w:t>
      </w:r>
    </w:p>
    <w:p w14:paraId="0A3A9DF1"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05C9D037"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NOTES:</w:t>
      </w:r>
    </w:p>
    <w:p w14:paraId="2A458128"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1) It is required to specify cache/core device using links in</w:t>
      </w:r>
    </w:p>
    <w:p w14:paraId="4778B7B1"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dev/disk/by-id/, preferably those using device WWN if available:</w:t>
      </w:r>
    </w:p>
    <w:p w14:paraId="7D2BEB2C"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dev/disk/by-id/wwn-0x123456789abcdef0</w:t>
      </w:r>
    </w:p>
    <w:p w14:paraId="18E9EA14"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Referencing devices via /dev/sd* is prohibited because</w:t>
      </w:r>
    </w:p>
    <w:p w14:paraId="60C5B4BD"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may result in cache misconfiguration after system reboot</w:t>
      </w:r>
    </w:p>
    <w:p w14:paraId="1BB3AEB3"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lastRenderedPageBreak/>
        <w:t># due to change(s) in drive order. It is allowed to use /dev/cas*-*</w:t>
      </w:r>
    </w:p>
    <w:p w14:paraId="5741BC0D"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as a device path.</w:t>
      </w:r>
    </w:p>
    <w:p w14:paraId="0FD83350"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74354FD0"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Caches configuration section</w:t>
      </w:r>
    </w:p>
    <w:p w14:paraId="3C43D0E7"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caches]</w:t>
      </w:r>
    </w:p>
    <w:p w14:paraId="10B20EF4"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Cache ID     Cache device                            Cache mode      Extra fields (optional)</w:t>
      </w:r>
    </w:p>
    <w:p w14:paraId="19F462BC"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Uncomment and edit the below line for cache configuration</w:t>
      </w:r>
    </w:p>
    <w:p w14:paraId="4F7C93B2"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1               /dev/disk/by-id/virtio-rj9i0d0dpg03g47l1myr     WB </w:t>
      </w:r>
      <w:r w:rsidRPr="00130574">
        <w:rPr>
          <w:color w:val="FF0000"/>
        </w:rPr>
        <w:t>ioclass_file=/etc/opencas/ioclass-minio.csv</w:t>
      </w:r>
    </w:p>
    <w:p w14:paraId="793B05DA"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685C7581"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Core devices configuration</w:t>
      </w:r>
    </w:p>
    <w:p w14:paraId="3E14B2B3"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cores]</w:t>
      </w:r>
    </w:p>
    <w:p w14:paraId="3B1858E4"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Cache ID     Core ID         Core device     Extra fields (optional)</w:t>
      </w:r>
    </w:p>
    <w:p w14:paraId="3016F0D4"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Uncomment and edit the below line for core configuration</w:t>
      </w:r>
    </w:p>
    <w:p w14:paraId="7B21D239"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1               1               /dev/disk/by-id/virtio-rj9i0d0dpg03g47l1mys</w:t>
      </w:r>
    </w:p>
    <w:p w14:paraId="5B8AD369"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77DD42FA"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To specify use of the IO Classification file, place content of the following line in the</w:t>
      </w:r>
    </w:p>
    <w:p w14:paraId="7E5F56DF"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Caches configuration section under Extra fields (optional)</w:t>
      </w:r>
    </w:p>
    <w:p w14:paraId="2A949223"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ioclass_file=/etc/opencas/ioclass-config.csv</w:t>
      </w:r>
    </w:p>
    <w:p w14:paraId="20B71C90"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2BCF7D9B"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If given cache/core pair is especially slow to start up, often doesn't come back</w:t>
      </w:r>
    </w:p>
    <w:p w14:paraId="52126D1D"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up after reboot or you simply don't care if it does and don't want it to have</w:t>
      </w:r>
    </w:p>
    <w:p w14:paraId="27F0C827"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an effect on your boot you can mark cores as lazy to prevent Open CAS from</w:t>
      </w:r>
    </w:p>
    <w:p w14:paraId="5B3B591B"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dropping boot to emergency shell because of this core failure. To do this</w:t>
      </w:r>
    </w:p>
    <w:p w14:paraId="0ED651F4"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put following line under in Extra fields (optional) section of core config:</w:t>
      </w:r>
    </w:p>
    <w:p w14:paraId="4F12BBC1"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lazy_startup=true</w:t>
      </w:r>
    </w:p>
    <w:p w14:paraId="1CB9CB35"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NOTE: This will cause open-cas.service to not wait for marked core while</w:t>
      </w:r>
    </w:p>
    <w:p w14:paraId="1EB57FE8"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lastRenderedPageBreak/>
        <w:t>## starting up - this option should be used with care to prevent races with</w:t>
      </w:r>
    </w:p>
    <w:p w14:paraId="33F89DFB" w14:textId="77777777" w:rsid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other services for devices (e.g. mounts based on FS labels)</w:t>
      </w:r>
    </w:p>
    <w:p w14:paraId="2E9100D3" w14:textId="74D9127D" w:rsidR="00130574" w:rsidRPr="00130574" w:rsidRDefault="00130574" w:rsidP="00130574">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w:t>
      </w:r>
    </w:p>
    <w:p w14:paraId="234D8677" w14:textId="2367062A" w:rsidR="00EF327B" w:rsidRDefault="00CD5256">
      <w:pPr>
        <w:pStyle w:val="Heading1"/>
      </w:pPr>
      <w:r>
        <w:t>Deployment of Direct-CSI</w:t>
      </w:r>
    </w:p>
    <w:p w14:paraId="702C3DAC" w14:textId="5B2F5419" w:rsidR="00EF327B" w:rsidRDefault="00CD5256">
      <w:pPr>
        <w:pStyle w:val="FirstParagraph"/>
      </w:pPr>
      <w:r>
        <w:t>You can get more details about Direct-CSI f</w:t>
      </w:r>
      <w:r w:rsidR="003F6E85">
        <w:t>ro</w:t>
      </w:r>
      <w:r>
        <w:t xml:space="preserve">m </w:t>
      </w:r>
      <w:hyperlink r:id="rId13">
        <w:r>
          <w:rPr>
            <w:rStyle w:val="Hyperlink"/>
          </w:rPr>
          <w:t>here</w:t>
        </w:r>
      </w:hyperlink>
      <w:r>
        <w:t>.</w:t>
      </w:r>
    </w:p>
    <w:p w14:paraId="6C46E365" w14:textId="77777777" w:rsidR="00EF327B" w:rsidRDefault="00CD5256">
      <w:pPr>
        <w:pStyle w:val="Heading2"/>
      </w:pPr>
      <w:bookmarkStart w:id="8" w:name="prerequisites-2"/>
      <w:r>
        <w:t>Prerequisites</w:t>
      </w:r>
    </w:p>
    <w:p w14:paraId="04174A79" w14:textId="792973A9" w:rsidR="00755EA9" w:rsidRDefault="00755EA9">
      <w:pPr>
        <w:pStyle w:val="FirstParagraph"/>
      </w:pPr>
      <w:r w:rsidRPr="00755EA9">
        <w:t>Having a Kubernetes cluster, for example, we test everything in a cluster with five nodes:</w:t>
      </w:r>
    </w:p>
    <w:p w14:paraId="0F50C06F" w14:textId="21C90E8D" w:rsidR="00755EA9" w:rsidRDefault="00755EA9" w:rsidP="00755EA9">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kubectl get nodes</w:t>
      </w:r>
    </w:p>
    <w:p w14:paraId="27F31EB8" w14:textId="77777777" w:rsidR="00755EA9" w:rsidRDefault="00755EA9" w:rsidP="00755EA9">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NAME   STATUS   ROLES                  AGE     VERSION</w:t>
      </w:r>
    </w:p>
    <w:p w14:paraId="34EE3BC1" w14:textId="77777777" w:rsidR="00755EA9" w:rsidRDefault="00755EA9" w:rsidP="00755EA9">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node1    Ready    &lt;none&gt;                 4d17h   v1.21.1</w:t>
      </w:r>
    </w:p>
    <w:p w14:paraId="32773CD2" w14:textId="77777777" w:rsidR="00755EA9" w:rsidRDefault="00755EA9" w:rsidP="00755EA9">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node2   Ready    &lt;none&gt;                 4d18h   v1.21.1</w:t>
      </w:r>
    </w:p>
    <w:p w14:paraId="236518BC" w14:textId="77777777" w:rsidR="00755EA9" w:rsidRDefault="00755EA9" w:rsidP="00755EA9">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node3   Ready    &lt;none&gt;                 4d21h   v1.21.1</w:t>
      </w:r>
    </w:p>
    <w:p w14:paraId="7872B2F8" w14:textId="77777777" w:rsidR="00755EA9" w:rsidRDefault="00755EA9" w:rsidP="00755EA9">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node4  Ready    &lt;none&gt;                 4d23h   v1.21.1</w:t>
      </w:r>
    </w:p>
    <w:p w14:paraId="6348C9A8" w14:textId="77777777" w:rsidR="00755EA9" w:rsidRDefault="00755EA9" w:rsidP="00755EA9">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master   Ready    control-plane,master   5d      v1.21.1</w:t>
      </w:r>
    </w:p>
    <w:p w14:paraId="7A6D0BB8" w14:textId="77777777" w:rsidR="00755EA9" w:rsidRDefault="00755EA9" w:rsidP="00755EA9">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kubectl version</w:t>
      </w:r>
    </w:p>
    <w:p w14:paraId="44677BF1" w14:textId="77777777" w:rsidR="00755EA9" w:rsidRDefault="00755EA9" w:rsidP="00755EA9">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Client Version: version.Info{Major:"1", Minor:"21", GitVersion:"v1.21.1", GitCommit:"5e58841cce77d4bc13713ad2b91fa0d961e69192", GitTreeState:"clean", BuildDate:"2021-05-12T14:18:45Z", GoVersion:"go1.16.4", Compiler:"gc", Platform:"linux/amd64"}</w:t>
      </w:r>
    </w:p>
    <w:p w14:paraId="312D4D65" w14:textId="510AAE2E" w:rsidR="00755EA9" w:rsidRDefault="00755EA9" w:rsidP="00755EA9">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Server Version: version.Info{Major:"1", Minor:"21", GitVersion:"v1.21.1", GitCommit:"5e58841cce77d4bc13713ad2b91fa0d961e69192", GitTreeState:"clean", BuildDate:"2021-05-12T14:12:29Z", GoVersion:"go1.16.4", Compiler:"gc", Platform:"linux/amd64"}</w:t>
      </w:r>
    </w:p>
    <w:p w14:paraId="46471CEB" w14:textId="77777777" w:rsidR="00755EA9" w:rsidRPr="00755EA9" w:rsidRDefault="00755EA9" w:rsidP="00755EA9">
      <w:pPr>
        <w:pStyle w:val="BodyText"/>
      </w:pPr>
    </w:p>
    <w:p w14:paraId="768E99E4" w14:textId="71812FE5" w:rsidR="00EF327B" w:rsidRDefault="00CD5256">
      <w:pPr>
        <w:pStyle w:val="FirstParagraph"/>
      </w:pPr>
      <w:r>
        <w:t>Having plugin "krew" in kubectl, if don't have it, you can install it according to the information provided at this website.</w:t>
      </w:r>
    </w:p>
    <w:p w14:paraId="57B2B7F0" w14:textId="77777777" w:rsidR="00EF327B" w:rsidRDefault="00CD5256">
      <w:pPr>
        <w:pStyle w:val="SourceCode"/>
      </w:pPr>
      <w:r>
        <w:rPr>
          <w:rStyle w:val="VerbatimChar"/>
        </w:rPr>
        <w:t>https://krew.sigs.k8s.io/docs/user-guide/</w:t>
      </w:r>
    </w:p>
    <w:p w14:paraId="7E47529E" w14:textId="77777777" w:rsidR="00EF327B" w:rsidRDefault="00CD5256">
      <w:pPr>
        <w:pStyle w:val="Heading2"/>
      </w:pPr>
      <w:bookmarkStart w:id="9" w:name="steps-2"/>
      <w:bookmarkEnd w:id="8"/>
      <w:r>
        <w:lastRenderedPageBreak/>
        <w:t>Steps</w:t>
      </w:r>
    </w:p>
    <w:p w14:paraId="11396ED6" w14:textId="7B95A0C4" w:rsidR="00EF327B" w:rsidRDefault="00CD5256">
      <w:pPr>
        <w:numPr>
          <w:ilvl w:val="0"/>
          <w:numId w:val="9"/>
        </w:numPr>
      </w:pPr>
      <w:r>
        <w:t>Install Kubectl plugin</w:t>
      </w:r>
    </w:p>
    <w:p w14:paraId="36457404" w14:textId="66FA9700" w:rsidR="00961341" w:rsidRDefault="00961341" w:rsidP="00961341">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pPr>
      <w:r w:rsidRPr="00961341">
        <w:t>$kubectl krew install direct-csi</w:t>
      </w:r>
    </w:p>
    <w:p w14:paraId="20FD8153" w14:textId="77777777" w:rsidR="00EF327B" w:rsidRDefault="00CD5256">
      <w:pPr>
        <w:numPr>
          <w:ilvl w:val="0"/>
          <w:numId w:val="10"/>
        </w:numPr>
      </w:pPr>
      <w:r>
        <w:t>Use the kubectl plugin, install direct-csi driver in your kubernetes cluster</w:t>
      </w:r>
    </w:p>
    <w:p w14:paraId="5DF2DAA3" w14:textId="504643FD" w:rsidR="00961341" w:rsidRDefault="00961341" w:rsidP="00961341">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pPr>
      <w:r w:rsidRPr="00961341">
        <w:t>$</w:t>
      </w:r>
      <w:r w:rsidR="00D602E0" w:rsidRPr="00D602E0">
        <w:t>kubectl direct-csi install</w:t>
      </w:r>
    </w:p>
    <w:p w14:paraId="7EB41BA7" w14:textId="77777777" w:rsidR="00EF327B" w:rsidRDefault="00CD5256">
      <w:pPr>
        <w:numPr>
          <w:ilvl w:val="0"/>
          <w:numId w:val="11"/>
        </w:numPr>
      </w:pPr>
      <w:r>
        <w:t>The kubectl plugin makes it easy to discover drives in your cluster</w:t>
      </w:r>
    </w:p>
    <w:p w14:paraId="69872569" w14:textId="0C7FF940" w:rsidR="00D602E0" w:rsidRDefault="00D602E0" w:rsidP="00D602E0">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pPr>
      <w:r w:rsidRPr="00D602E0">
        <w:t>$kubectl direct-csi drives list</w:t>
      </w:r>
    </w:p>
    <w:p w14:paraId="36EF8A1A" w14:textId="77777777" w:rsidR="00EF327B" w:rsidRDefault="00CD5256">
      <w:pPr>
        <w:pStyle w:val="FirstParagraph"/>
      </w:pPr>
      <w:r>
        <w:t>For example:</w:t>
      </w:r>
      <w:r>
        <w:br/>
      </w:r>
      <w:r>
        <w:rPr>
          <w:noProof/>
        </w:rPr>
        <w:drawing>
          <wp:inline distT="0" distB="0" distL="0" distR="0" wp14:anchorId="50D71BA9" wp14:editId="674CF603">
            <wp:extent cx="5334000" cy="1522665"/>
            <wp:effectExtent l="0" t="0" r="0" b="0"/>
            <wp:docPr id="31" name="Picture" title="fig:"/>
            <wp:cNvGraphicFramePr/>
            <a:graphic xmlns:a="http://schemas.openxmlformats.org/drawingml/2006/main">
              <a:graphicData uri="http://schemas.openxmlformats.org/drawingml/2006/picture">
                <pic:pic xmlns:pic="http://schemas.openxmlformats.org/drawingml/2006/picture">
                  <pic:nvPicPr>
                    <pic:cNvPr id="32" name="Picture" descr="D:\0intel%E5%AE%9E%E4%B9%A0\opencas-directCSI-kubernetes%20deploy%20process\picture\direct-csi-drivers-list.jpg"/>
                    <pic:cNvPicPr>
                      <a:picLocks noChangeAspect="1" noChangeArrowheads="1"/>
                    </pic:cNvPicPr>
                  </pic:nvPicPr>
                  <pic:blipFill>
                    <a:blip r:embed="rId14"/>
                    <a:stretch>
                      <a:fillRect/>
                    </a:stretch>
                  </pic:blipFill>
                  <pic:spPr bwMode="auto">
                    <a:xfrm>
                      <a:off x="0" y="0"/>
                      <a:ext cx="5334000" cy="1522665"/>
                    </a:xfrm>
                    <a:prstGeom prst="rect">
                      <a:avLst/>
                    </a:prstGeom>
                    <a:noFill/>
                    <a:ln w="9525">
                      <a:noFill/>
                      <a:headEnd/>
                      <a:tailEnd/>
                    </a:ln>
                  </pic:spPr>
                </pic:pic>
              </a:graphicData>
            </a:graphic>
          </wp:inline>
        </w:drawing>
      </w:r>
      <w:r>
        <w:t xml:space="preserve"> </w:t>
      </w:r>
    </w:p>
    <w:p w14:paraId="1E91DB38" w14:textId="520625D4" w:rsidR="00EF327B" w:rsidRDefault="00CD5256">
      <w:pPr>
        <w:numPr>
          <w:ilvl w:val="0"/>
          <w:numId w:val="12"/>
        </w:numPr>
      </w:pPr>
      <w:r>
        <w:t>You can filter drives you need in all nodes, for example:</w:t>
      </w:r>
    </w:p>
    <w:p w14:paraId="50E626C8" w14:textId="265AFEF8" w:rsidR="00D602E0" w:rsidRDefault="00D602E0" w:rsidP="00D602E0">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pPr>
      <w:r w:rsidRPr="00D602E0">
        <w:t>$kubectl direct-csi drives format --drives='/dev/cas1-1'</w:t>
      </w:r>
    </w:p>
    <w:p w14:paraId="27E0D30C" w14:textId="77777777" w:rsidR="00EF327B" w:rsidRDefault="00CD5256">
      <w:pPr>
        <w:pStyle w:val="FirstParagraph"/>
      </w:pPr>
      <w:r>
        <w:t>Then the drives' status you have chosen will turn to "Ready" form "Available".</w:t>
      </w:r>
    </w:p>
    <w:p w14:paraId="770D4999" w14:textId="77777777" w:rsidR="00EF327B" w:rsidRDefault="00CD5256">
      <w:pPr>
        <w:pStyle w:val="BodyText"/>
      </w:pPr>
      <w:r>
        <w:t>After create minio tenant, the drives' status will turn to "InUse" from "Ready".</w:t>
      </w:r>
    </w:p>
    <w:p w14:paraId="53CD7568" w14:textId="77777777" w:rsidR="00EF327B" w:rsidRDefault="00CD5256">
      <w:pPr>
        <w:numPr>
          <w:ilvl w:val="0"/>
          <w:numId w:val="13"/>
        </w:numPr>
      </w:pPr>
      <w:r>
        <w:t>Verify Installation</w:t>
      </w:r>
    </w:p>
    <w:p w14:paraId="0C1DF651" w14:textId="34217A61" w:rsidR="00EF327B" w:rsidRDefault="00CD5256">
      <w:pPr>
        <w:pStyle w:val="FirstParagraph"/>
      </w:pPr>
      <w:r>
        <w:t>Check if all the pods are deployed correctly. i.e. they are 'Running'.</w:t>
      </w:r>
    </w:p>
    <w:p w14:paraId="747F4B9A" w14:textId="38A7060F" w:rsidR="00EF327B" w:rsidRDefault="00D602E0" w:rsidP="00D602E0">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pPr>
      <w:r>
        <w:rPr>
          <w:rStyle w:val="VerbatimChar"/>
        </w:rPr>
        <w:t>$ kubectl -n direct-csi-min-io get pods</w:t>
      </w:r>
      <w:r>
        <w:br/>
      </w:r>
      <w:r>
        <w:rPr>
          <w:rStyle w:val="VerbatimChar"/>
        </w:rPr>
        <w:t>NAME                                            READY   STATUS    RESTARTS   AGE</w:t>
      </w:r>
      <w:r>
        <w:br/>
      </w:r>
      <w:r>
        <w:rPr>
          <w:rStyle w:val="VerbatimChar"/>
        </w:rPr>
        <w:t>direct-csi-min-io-7f9475b58c-b8rsj              2/2     Running   0          2d18h</w:t>
      </w:r>
      <w:r>
        <w:br/>
      </w:r>
      <w:r>
        <w:rPr>
          <w:rStyle w:val="VerbatimChar"/>
        </w:rPr>
        <w:lastRenderedPageBreak/>
        <w:t>direct-csi-min-io-7f9475b58c-tlw8x              2/2     Running   0          2d15h</w:t>
      </w:r>
      <w:r>
        <w:br/>
      </w:r>
      <w:r>
        <w:rPr>
          <w:rStyle w:val="VerbatimChar"/>
        </w:rPr>
        <w:t>direct-csi-min-io-7f9475b58c-v7s7k              2/2     Running   6          2d18h</w:t>
      </w:r>
      <w:r>
        <w:br/>
      </w:r>
      <w:r>
        <w:rPr>
          <w:rStyle w:val="VerbatimChar"/>
        </w:rPr>
        <w:t>direct-csi-min-io-7j6rk                         3/3     Running   4          2d18h</w:t>
      </w:r>
      <w:r>
        <w:br/>
      </w:r>
      <w:r>
        <w:rPr>
          <w:rStyle w:val="VerbatimChar"/>
        </w:rPr>
        <w:t>direct-csi-min-io-d7dnk                         3/3     Running   0          2d14h</w:t>
      </w:r>
      <w:r>
        <w:br/>
      </w:r>
      <w:r>
        <w:rPr>
          <w:rStyle w:val="VerbatimChar"/>
        </w:rPr>
        <w:t>direct-csi-min-io-mnc99                         3/3     Running   0          2d17h</w:t>
      </w:r>
      <w:r>
        <w:br/>
      </w:r>
      <w:r>
        <w:rPr>
          <w:rStyle w:val="VerbatimChar"/>
        </w:rPr>
        <w:t>direct-csi-min-io-qprz7                         3/3     Running   0          2d18h</w:t>
      </w:r>
      <w:r>
        <w:br/>
      </w:r>
      <w:r>
        <w:rPr>
          <w:rStyle w:val="VerbatimChar"/>
        </w:rPr>
        <w:t>direct-csi-min-io-xg4kp                         3/3     Running   0          2d13h</w:t>
      </w:r>
      <w:r>
        <w:br/>
      </w:r>
      <w:r>
        <w:rPr>
          <w:rStyle w:val="VerbatimChar"/>
        </w:rPr>
        <w:t>directcsi-conversion-webhook-794d98f585-4wvh6   1/1     Running   0          2d15h</w:t>
      </w:r>
      <w:r>
        <w:br/>
      </w:r>
      <w:r>
        <w:rPr>
          <w:rStyle w:val="VerbatimChar"/>
        </w:rPr>
        <w:t>directcsi-conversion-webhook-794d98f585-c5nq5   1/1     Running   0          2d15h</w:t>
      </w:r>
      <w:r>
        <w:br/>
      </w:r>
      <w:r>
        <w:rPr>
          <w:rStyle w:val="VerbatimChar"/>
        </w:rPr>
        <w:t>directcsi-conversion-webhook-794d98f585-jjnml   1/1     Running   0          2d18h</w:t>
      </w:r>
    </w:p>
    <w:p w14:paraId="52844C67" w14:textId="77777777" w:rsidR="00EF327B" w:rsidRDefault="00CD5256">
      <w:pPr>
        <w:pStyle w:val="Heading1"/>
      </w:pPr>
      <w:bookmarkStart w:id="10" w:name="Xa52f87e32ce5a0aaf2b3d9d3a7a32f52f12325b"/>
      <w:bookmarkEnd w:id="6"/>
      <w:bookmarkEnd w:id="9"/>
      <w:r>
        <w:t>Deploy the MinIO Operator and Create Tenants</w:t>
      </w:r>
    </w:p>
    <w:p w14:paraId="3873F631" w14:textId="77777777" w:rsidR="00EF327B" w:rsidRDefault="00CD5256">
      <w:pPr>
        <w:pStyle w:val="Heading2"/>
      </w:pPr>
      <w:bookmarkStart w:id="11" w:name="install-the-minio-operator"/>
      <w:r>
        <w:t>Install the MinIO Operator</w:t>
      </w:r>
    </w:p>
    <w:p w14:paraId="53B8896B" w14:textId="77777777" w:rsidR="00EF327B" w:rsidRDefault="00CD5256">
      <w:pPr>
        <w:numPr>
          <w:ilvl w:val="0"/>
          <w:numId w:val="14"/>
        </w:numPr>
      </w:pPr>
      <w:r>
        <w:t xml:space="preserve">Download the </w:t>
      </w:r>
      <w:hyperlink r:id="rId15">
        <w:r>
          <w:rPr>
            <w:rStyle w:val="Hyperlink"/>
          </w:rPr>
          <w:t>latest stable</w:t>
        </w:r>
        <w:r>
          <w:br/>
        </w:r>
        <w:r>
          <w:rPr>
            <w:rStyle w:val="Hyperlink"/>
          </w:rPr>
          <w:t>version</w:t>
        </w:r>
      </w:hyperlink>
      <w:r>
        <w:t xml:space="preserve"> of the MinIO </w:t>
      </w:r>
      <w:r>
        <w:br/>
        <w:t>Kubernetes Plugin:</w:t>
      </w:r>
    </w:p>
    <w:p w14:paraId="74162B6E" w14:textId="77777777" w:rsidR="00D602E0" w:rsidRDefault="00D602E0" w:rsidP="00D602E0">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pPr>
      <w:r>
        <w:t>$wget https://github.com/minio/operator/releases/download/v4.2.2/kubectl-minio_4.2.2_linux_amd64 -O kubectl-minio</w:t>
      </w:r>
    </w:p>
    <w:p w14:paraId="5B7DE60C" w14:textId="224CB706" w:rsidR="00D602E0" w:rsidRDefault="00D602E0" w:rsidP="00D602E0">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pPr>
      <w:r>
        <w:t>$chmod +x kubectl-minio</w:t>
      </w:r>
    </w:p>
    <w:p w14:paraId="01391D1B" w14:textId="77777777" w:rsidR="00D602E0" w:rsidRDefault="00D602E0" w:rsidP="00D602E0">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pPr>
      <w:r>
        <w:t># The following command may require sudo if the current user does not have root permissions</w:t>
      </w:r>
    </w:p>
    <w:p w14:paraId="2B90FB6F" w14:textId="071E4152" w:rsidR="00D602E0" w:rsidRDefault="00D602E0" w:rsidP="00D602E0">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pPr>
      <w:r>
        <w:t>$mv kubectl-minio /usr/local/bin/</w:t>
      </w:r>
    </w:p>
    <w:p w14:paraId="1361D765" w14:textId="77777777" w:rsidR="00D602E0" w:rsidRDefault="00D602E0">
      <w:pPr>
        <w:pStyle w:val="SourceCode"/>
        <w:rPr>
          <w:rStyle w:val="VerbatimChar"/>
        </w:rPr>
      </w:pPr>
    </w:p>
    <w:p w14:paraId="725113B6" w14:textId="6D608BB0" w:rsidR="00EF327B" w:rsidRDefault="00CD5256">
      <w:pPr>
        <w:numPr>
          <w:ilvl w:val="0"/>
          <w:numId w:val="15"/>
        </w:numPr>
      </w:pPr>
      <w:r>
        <w:t>Run the following command to verify installation:</w:t>
      </w:r>
    </w:p>
    <w:p w14:paraId="2BDBE044" w14:textId="07B9C7BB" w:rsidR="00D602E0" w:rsidRDefault="00D602E0" w:rsidP="00D602E0">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pPr>
      <w:r w:rsidRPr="00D602E0">
        <w:t>$kubectl minio version</w:t>
      </w:r>
    </w:p>
    <w:p w14:paraId="3C26BC0A" w14:textId="77777777" w:rsidR="00EF327B" w:rsidRDefault="00CD5256">
      <w:pPr>
        <w:pStyle w:val="FirstParagraph"/>
      </w:pPr>
      <w:r>
        <w:lastRenderedPageBreak/>
        <w:t>The output should reflect the installed version of the MinIO Kubernetes Plugin.</w:t>
      </w:r>
    </w:p>
    <w:p w14:paraId="35088E78" w14:textId="3905E0B6" w:rsidR="00EF327B" w:rsidRDefault="00CD5256">
      <w:pPr>
        <w:numPr>
          <w:ilvl w:val="0"/>
          <w:numId w:val="16"/>
        </w:numPr>
      </w:pPr>
      <w:r>
        <w:t>Run the following command to initialize the Operator:</w:t>
      </w:r>
    </w:p>
    <w:p w14:paraId="318A6C7A" w14:textId="54A41C0D" w:rsidR="00D602E0" w:rsidRDefault="00D602E0" w:rsidP="00D602E0">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pPr>
      <w:r w:rsidRPr="00D602E0">
        <w:t>$kubectl minio init</w:t>
      </w:r>
    </w:p>
    <w:p w14:paraId="6F9ED171" w14:textId="24B20E14" w:rsidR="00EF327B" w:rsidRDefault="00CD5256">
      <w:pPr>
        <w:numPr>
          <w:ilvl w:val="0"/>
          <w:numId w:val="17"/>
        </w:numPr>
      </w:pPr>
      <w:r>
        <w:t>Run the following command to verify the status of the Operator:</w:t>
      </w:r>
    </w:p>
    <w:p w14:paraId="5DD2E67D" w14:textId="4F415DB3" w:rsidR="00D602E0" w:rsidRDefault="00D602E0" w:rsidP="00D602E0">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pPr>
      <w:r w:rsidRPr="00D602E0">
        <w:t>$kubectl get pods -n minio-operator</w:t>
      </w:r>
    </w:p>
    <w:p w14:paraId="37B4CF47" w14:textId="3C230B6C" w:rsidR="00EF327B" w:rsidRDefault="00CD5256">
      <w:pPr>
        <w:numPr>
          <w:ilvl w:val="0"/>
          <w:numId w:val="18"/>
        </w:numPr>
      </w:pPr>
      <w:r>
        <w:t>The output resembles the following:</w:t>
      </w:r>
    </w:p>
    <w:p w14:paraId="46FE496F" w14:textId="6D2574C4"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175" w:firstLine="420"/>
      </w:pPr>
      <w:r>
        <w:t>NAME                              READY   STATUS    RESTARTS   AGE</w:t>
      </w:r>
    </w:p>
    <w:p w14:paraId="2453F900"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175" w:firstLine="420"/>
      </w:pPr>
      <w:r>
        <w:t>console-7c855c9789-x7llm          1/1     Running   0          2d15h</w:t>
      </w:r>
    </w:p>
    <w:p w14:paraId="277A0C1F" w14:textId="7B767774" w:rsidR="00D602E0" w:rsidRDefault="00D602E0"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minio-operator-66849f98b7-8pv7r   1/1     Running   0          2d15h</w:t>
      </w:r>
    </w:p>
    <w:p w14:paraId="185E7B89" w14:textId="77777777" w:rsidR="00EF327B" w:rsidRDefault="00CD5256">
      <w:pPr>
        <w:pStyle w:val="Heading2"/>
      </w:pPr>
      <w:bookmarkStart w:id="12" w:name="Xb4966abf29e78e408514b0e902215e4a6d13c70"/>
      <w:bookmarkEnd w:id="11"/>
      <w:r>
        <w:t>Access the operator console through the browser</w:t>
      </w:r>
    </w:p>
    <w:p w14:paraId="7BB60823" w14:textId="064EEA8A" w:rsidR="00EF327B" w:rsidRDefault="00CD5256">
      <w:pPr>
        <w:numPr>
          <w:ilvl w:val="0"/>
          <w:numId w:val="19"/>
        </w:numPr>
      </w:pPr>
      <w:r>
        <w:t>Run the following command to create a local proxy to the MinIO Operator</w:t>
      </w:r>
      <w:r>
        <w:br/>
        <w:t>Console:</w:t>
      </w:r>
    </w:p>
    <w:p w14:paraId="36961287" w14:textId="2C722E12" w:rsidR="00D602E0" w:rsidRDefault="00D602E0" w:rsidP="00D602E0">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pPr>
      <w:r w:rsidRPr="00D602E0">
        <w:t xml:space="preserve">$kubectl </w:t>
      </w:r>
      <w:r>
        <w:rPr>
          <w:rStyle w:val="VerbatimChar"/>
        </w:rPr>
        <w:t>minio proxy -n minio-operator</w:t>
      </w:r>
    </w:p>
    <w:p w14:paraId="255A05CA" w14:textId="37554DE4" w:rsidR="00EF327B" w:rsidRDefault="00CD5256">
      <w:pPr>
        <w:numPr>
          <w:ilvl w:val="0"/>
          <w:numId w:val="20"/>
        </w:numPr>
      </w:pPr>
      <w:r>
        <w:t>The output resembles the following:</w:t>
      </w:r>
    </w:p>
    <w:p w14:paraId="50838A62" w14:textId="4A6F32BE" w:rsidR="00D602E0" w:rsidRDefault="00D602E0" w:rsidP="00D602E0">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rPr>
          <w:rStyle w:val="VerbatimChar"/>
        </w:rPr>
      </w:pPr>
      <w:r w:rsidRPr="00D602E0">
        <w:t xml:space="preserve">$kubectl </w:t>
      </w:r>
      <w:r>
        <w:rPr>
          <w:rStyle w:val="VerbatimChar"/>
        </w:rPr>
        <w:t>minio proxy -n minio-operator</w:t>
      </w:r>
    </w:p>
    <w:p w14:paraId="26FA851B" w14:textId="73D12DBA" w:rsidR="00D602E0" w:rsidRDefault="00D602E0" w:rsidP="00D602E0">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pPr>
      <w:r>
        <w:rPr>
          <w:rStyle w:val="VerbatimChar"/>
        </w:rPr>
        <w:t>Starting port forward of the Console UI.</w:t>
      </w:r>
      <w:r>
        <w:br/>
      </w:r>
      <w:r>
        <w:br/>
      </w:r>
      <w:r>
        <w:rPr>
          <w:rStyle w:val="VerbatimChar"/>
        </w:rPr>
        <w:t>To connect open a browser and go to http://localhost:9090</w:t>
      </w:r>
      <w:r>
        <w:br/>
      </w:r>
      <w:r>
        <w:br/>
      </w:r>
      <w:r>
        <w:rPr>
          <w:rStyle w:val="VerbatimChar"/>
        </w:rPr>
        <w:t>Current JWT to login: eyJhbGciOiJSUzI1NiIsImtpZCI6Il9tbThJMzlMdnpDQV92bVI4Y1ZXZ195VGZoOWFaTS1DSlMzbktVc29iWkEifQ.eyJpc3MiOiJrdWJlcm5ldGVzL3NlcnZpY2VhY2NvdW50Iiwia3ViZXJuZXRlcy5pby9zZXJ2aWNlYWNjb3VudC9uYW1lc3BhY2UiOiJtaW5pby1vcGVyYXRvciIsImt1YmVybmV0ZXMuaW8vc2VydmljZWFjY291bnQvc2VjcmV0Lm5hbWUiOiJjb25zb2xlLXNhLXRva2VuLXF4bnE1Iiwia3ViZXJuZXRlcy5pby9zZXJ2aWNlYWNjb3VudC9zZXJ2aWNlLWFjY291bnQubmFtZSI6ImNvbnNvbGUtc2EiLCJrdWJlcm5ldGVzLmlvL3NlcnZpY2VhY2NvdW50L3NlcnZpY2UtYWNjb3VudC51aWQiOiJlZTIwMTBhOS1hMDdmLTRiZGEtYmVmMS01MTY3Zjk0YmFmMzYiLCJzdWIiO</w:t>
      </w:r>
      <w:r>
        <w:rPr>
          <w:rStyle w:val="VerbatimChar"/>
        </w:rPr>
        <w:lastRenderedPageBreak/>
        <w:t>iJzeXN0ZW06c2VydmljZWFjY291bnQ6bWluaW8tb3BlcmF0b3I6Y29uc29sZS1zYSJ9.GviXxBLfsBbinTrCTlH7S_9ch8UmGMjMMq-mEzaK6GpmJBEu3S0kCvYLCsPvllHUI60dAPa0LyTq760AKLOYzoqXJxjX2sTw9G_4Nqr41GMckAbp4NkxWL8h_yQBq4V0PQ1ro0vojjIvbLJetib2UMN8UXIUVo_giaRFHE0DkRDDRk4ohoH_ora_TU3I8V_54HBMwLStPyK6iMD5ah0wc3M5EJ3i0y9DkPS-4v-0KbVuE2PH5YbTixDdldpT2BobHBlfCjU0kLaVjJceH7bc6yE007ehwppzqTb9BktW0z4kp2uASUh28SRfrRbm6PKpIpD8M6W7KufvDTVTMGb2cw</w:t>
      </w:r>
      <w:r>
        <w:br/>
      </w:r>
      <w:r>
        <w:rPr>
          <w:rStyle w:val="VerbatimChar"/>
        </w:rPr>
        <w:t>Forwarding from 0.0.0.0:9090 -&gt; 9090</w:t>
      </w:r>
    </w:p>
    <w:p w14:paraId="636DFB40" w14:textId="77777777" w:rsidR="00EF327B" w:rsidRDefault="00CD5256">
      <w:pPr>
        <w:pStyle w:val="FirstParagraph"/>
      </w:pPr>
      <w:r>
        <w:t>Open your browser, and type in http:// your public IP address of the server:9090</w:t>
      </w:r>
    </w:p>
    <w:p w14:paraId="519D6D65" w14:textId="3AD43F5E" w:rsidR="00EF327B" w:rsidRDefault="00CD5256" w:rsidP="00D602E0">
      <w:pPr>
        <w:pStyle w:val="CaptionedFigure"/>
      </w:pPr>
      <w:r>
        <w:rPr>
          <w:noProof/>
        </w:rPr>
        <w:drawing>
          <wp:inline distT="0" distB="0" distL="0" distR="0" wp14:anchorId="0E86C635" wp14:editId="636E8F0E">
            <wp:extent cx="5334000" cy="271126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D:\0intel%E5%AE%9E%E4%B9%A0\opencas-directCSI-kubernetes%20deploy%20process\picture\minio-operator.png"/>
                    <pic:cNvPicPr>
                      <a:picLocks noChangeAspect="1" noChangeArrowheads="1"/>
                    </pic:cNvPicPr>
                  </pic:nvPicPr>
                  <pic:blipFill>
                    <a:blip r:embed="rId16"/>
                    <a:stretch>
                      <a:fillRect/>
                    </a:stretch>
                  </pic:blipFill>
                  <pic:spPr bwMode="auto">
                    <a:xfrm>
                      <a:off x="0" y="0"/>
                      <a:ext cx="5334000" cy="2711265"/>
                    </a:xfrm>
                    <a:prstGeom prst="rect">
                      <a:avLst/>
                    </a:prstGeom>
                    <a:noFill/>
                    <a:ln w="9525">
                      <a:noFill/>
                      <a:headEnd/>
                      <a:tailEnd/>
                    </a:ln>
                  </pic:spPr>
                </pic:pic>
              </a:graphicData>
            </a:graphic>
          </wp:inline>
        </w:drawing>
      </w:r>
    </w:p>
    <w:p w14:paraId="1F7A9CCD" w14:textId="77777777" w:rsidR="00EF327B" w:rsidRDefault="00CD5256">
      <w:pPr>
        <w:pStyle w:val="BodyText"/>
      </w:pPr>
      <w:r>
        <w:t>When you login in, you will see:</w:t>
      </w:r>
    </w:p>
    <w:p w14:paraId="3DDE2789" w14:textId="77777777" w:rsidR="00EF327B" w:rsidRDefault="00CD5256">
      <w:pPr>
        <w:pStyle w:val="CaptionedFigure"/>
      </w:pPr>
      <w:r>
        <w:rPr>
          <w:noProof/>
        </w:rPr>
        <w:drawing>
          <wp:inline distT="0" distB="0" distL="0" distR="0" wp14:anchorId="237307F2" wp14:editId="0F048C0F">
            <wp:extent cx="5334000" cy="2700199"/>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0intel%E5%AE%9E%E4%B9%A0\opencas-directCSI-kubernetes%20deploy%20process\picture\operator1.png"/>
                    <pic:cNvPicPr>
                      <a:picLocks noChangeAspect="1" noChangeArrowheads="1"/>
                    </pic:cNvPicPr>
                  </pic:nvPicPr>
                  <pic:blipFill>
                    <a:blip r:embed="rId17"/>
                    <a:stretch>
                      <a:fillRect/>
                    </a:stretch>
                  </pic:blipFill>
                  <pic:spPr bwMode="auto">
                    <a:xfrm>
                      <a:off x="0" y="0"/>
                      <a:ext cx="5334000" cy="2700199"/>
                    </a:xfrm>
                    <a:prstGeom prst="rect">
                      <a:avLst/>
                    </a:prstGeom>
                    <a:noFill/>
                    <a:ln w="9525">
                      <a:noFill/>
                      <a:headEnd/>
                      <a:tailEnd/>
                    </a:ln>
                  </pic:spPr>
                </pic:pic>
              </a:graphicData>
            </a:graphic>
          </wp:inline>
        </w:drawing>
      </w:r>
    </w:p>
    <w:p w14:paraId="0E9F7C0E" w14:textId="77777777" w:rsidR="00EF327B" w:rsidRDefault="00EF327B">
      <w:pPr>
        <w:pStyle w:val="ImageCaption"/>
      </w:pPr>
    </w:p>
    <w:p w14:paraId="1766CAED" w14:textId="77777777" w:rsidR="00EF327B" w:rsidRDefault="00CD5256">
      <w:pPr>
        <w:pStyle w:val="BodyText"/>
      </w:pPr>
      <w:r>
        <w:lastRenderedPageBreak/>
        <w:t>Click "Create Tenant" to create a new tenant:</w:t>
      </w:r>
      <w:r>
        <w:br/>
      </w:r>
      <w:r>
        <w:rPr>
          <w:noProof/>
        </w:rPr>
        <w:drawing>
          <wp:inline distT="0" distB="0" distL="0" distR="0" wp14:anchorId="3C7DD751" wp14:editId="42BA1D49">
            <wp:extent cx="5334000" cy="2708498"/>
            <wp:effectExtent l="0" t="0" r="0" b="0"/>
            <wp:docPr id="44" name="Picture" title="fig:"/>
            <wp:cNvGraphicFramePr/>
            <a:graphic xmlns:a="http://schemas.openxmlformats.org/drawingml/2006/main">
              <a:graphicData uri="http://schemas.openxmlformats.org/drawingml/2006/picture">
                <pic:pic xmlns:pic="http://schemas.openxmlformats.org/drawingml/2006/picture">
                  <pic:nvPicPr>
                    <pic:cNvPr id="45" name="Picture" descr="D:\0intel%E5%AE%9E%E4%B9%A0\opencas-directCSI-kubernetes%20deploy%20process\picture\create-tenant.png"/>
                    <pic:cNvPicPr>
                      <a:picLocks noChangeAspect="1" noChangeArrowheads="1"/>
                    </pic:cNvPicPr>
                  </pic:nvPicPr>
                  <pic:blipFill>
                    <a:blip r:embed="rId18"/>
                    <a:stretch>
                      <a:fillRect/>
                    </a:stretch>
                  </pic:blipFill>
                  <pic:spPr bwMode="auto">
                    <a:xfrm>
                      <a:off x="0" y="0"/>
                      <a:ext cx="5334000" cy="2708498"/>
                    </a:xfrm>
                    <a:prstGeom prst="rect">
                      <a:avLst/>
                    </a:prstGeom>
                    <a:noFill/>
                    <a:ln w="9525">
                      <a:noFill/>
                      <a:headEnd/>
                      <a:tailEnd/>
                    </a:ln>
                  </pic:spPr>
                </pic:pic>
              </a:graphicData>
            </a:graphic>
          </wp:inline>
        </w:drawing>
      </w:r>
      <w:r>
        <w:t xml:space="preserve"> </w:t>
      </w:r>
    </w:p>
    <w:p w14:paraId="5D83B585" w14:textId="77777777" w:rsidR="00EF327B" w:rsidRDefault="00CD5256">
      <w:pPr>
        <w:pStyle w:val="BodyText"/>
      </w:pPr>
      <w:r>
        <w:rPr>
          <w:noProof/>
        </w:rPr>
        <w:drawing>
          <wp:inline distT="0" distB="0" distL="0" distR="0" wp14:anchorId="790251B5" wp14:editId="690584F0">
            <wp:extent cx="5334000" cy="2692003"/>
            <wp:effectExtent l="0" t="0" r="0" b="0"/>
            <wp:docPr id="47" name="Picture" title="fig:"/>
            <wp:cNvGraphicFramePr/>
            <a:graphic xmlns:a="http://schemas.openxmlformats.org/drawingml/2006/main">
              <a:graphicData uri="http://schemas.openxmlformats.org/drawingml/2006/picture">
                <pic:pic xmlns:pic="http://schemas.openxmlformats.org/drawingml/2006/picture">
                  <pic:nvPicPr>
                    <pic:cNvPr id="48" name="Picture" descr="D:\0intel%E5%AE%9E%E4%B9%A0\opencas-directCSI-kubernetes%20deploy%20process\picture\limit-of-servers.png"/>
                    <pic:cNvPicPr>
                      <a:picLocks noChangeAspect="1" noChangeArrowheads="1"/>
                    </pic:cNvPicPr>
                  </pic:nvPicPr>
                  <pic:blipFill>
                    <a:blip r:embed="rId19"/>
                    <a:stretch>
                      <a:fillRect/>
                    </a:stretch>
                  </pic:blipFill>
                  <pic:spPr bwMode="auto">
                    <a:xfrm>
                      <a:off x="0" y="0"/>
                      <a:ext cx="5334000" cy="2692003"/>
                    </a:xfrm>
                    <a:prstGeom prst="rect">
                      <a:avLst/>
                    </a:prstGeom>
                    <a:noFill/>
                    <a:ln w="9525">
                      <a:noFill/>
                      <a:headEnd/>
                      <a:tailEnd/>
                    </a:ln>
                  </pic:spPr>
                </pic:pic>
              </a:graphicData>
            </a:graphic>
          </wp:inline>
        </w:drawing>
      </w:r>
      <w:r>
        <w:t xml:space="preserve"> </w:t>
      </w:r>
    </w:p>
    <w:p w14:paraId="20D79DD6" w14:textId="77777777" w:rsidR="00EF327B" w:rsidRDefault="00CD5256">
      <w:pPr>
        <w:pStyle w:val="BodyText"/>
      </w:pPr>
      <w:r>
        <w:t xml:space="preserve">You can get more details of deploying a minio tenant from </w:t>
      </w:r>
      <w:hyperlink r:id="rId20" w:anchor="deploy-minio-tenant">
        <w:r>
          <w:rPr>
            <w:rStyle w:val="Hyperlink"/>
          </w:rPr>
          <w:t>here</w:t>
        </w:r>
      </w:hyperlink>
      <w:r>
        <w:t>.</w:t>
      </w:r>
    </w:p>
    <w:p w14:paraId="0ACEF183" w14:textId="77777777" w:rsidR="00EF327B" w:rsidRDefault="00CD5256">
      <w:pPr>
        <w:pStyle w:val="BodyText"/>
      </w:pPr>
      <w:r>
        <w:lastRenderedPageBreak/>
        <w:t>The tenant you create looks like this:</w:t>
      </w:r>
      <w:r>
        <w:br/>
      </w:r>
      <w:r>
        <w:rPr>
          <w:noProof/>
        </w:rPr>
        <w:drawing>
          <wp:inline distT="0" distB="0" distL="0" distR="0" wp14:anchorId="13C9D284" wp14:editId="409DD7F0">
            <wp:extent cx="5334000" cy="2692003"/>
            <wp:effectExtent l="0" t="0" r="0" b="0"/>
            <wp:docPr id="51" name="Picture" title="fig:"/>
            <wp:cNvGraphicFramePr/>
            <a:graphic xmlns:a="http://schemas.openxmlformats.org/drawingml/2006/main">
              <a:graphicData uri="http://schemas.openxmlformats.org/drawingml/2006/picture">
                <pic:pic xmlns:pic="http://schemas.openxmlformats.org/drawingml/2006/picture">
                  <pic:nvPicPr>
                    <pic:cNvPr id="52" name="Picture" descr="D:\0intel%E5%AE%9E%E4%B9%A0\opencas-directCSI-kubernetes%20deploy%20process\picture\info-of-a-new-tenant.png"/>
                    <pic:cNvPicPr>
                      <a:picLocks noChangeAspect="1" noChangeArrowheads="1"/>
                    </pic:cNvPicPr>
                  </pic:nvPicPr>
                  <pic:blipFill>
                    <a:blip r:embed="rId21"/>
                    <a:stretch>
                      <a:fillRect/>
                    </a:stretch>
                  </pic:blipFill>
                  <pic:spPr bwMode="auto">
                    <a:xfrm>
                      <a:off x="0" y="0"/>
                      <a:ext cx="5334000" cy="2692003"/>
                    </a:xfrm>
                    <a:prstGeom prst="rect">
                      <a:avLst/>
                    </a:prstGeom>
                    <a:noFill/>
                    <a:ln w="9525">
                      <a:noFill/>
                      <a:headEnd/>
                      <a:tailEnd/>
                    </a:ln>
                  </pic:spPr>
                </pic:pic>
              </a:graphicData>
            </a:graphic>
          </wp:inline>
        </w:drawing>
      </w:r>
      <w:r>
        <w:t xml:space="preserve"> </w:t>
      </w:r>
      <w:r>
        <w:br/>
        <w:t>Then you click "Manage Tenant" to load the MinIO Console:</w:t>
      </w:r>
      <w:r>
        <w:br/>
      </w:r>
      <w:r>
        <w:rPr>
          <w:noProof/>
        </w:rPr>
        <w:drawing>
          <wp:inline distT="0" distB="0" distL="0" distR="0" wp14:anchorId="0271DEB2" wp14:editId="6578F13C">
            <wp:extent cx="5334000" cy="2692003"/>
            <wp:effectExtent l="0" t="0" r="0" b="0"/>
            <wp:docPr id="54" name="Picture" title="fig:"/>
            <wp:cNvGraphicFramePr/>
            <a:graphic xmlns:a="http://schemas.openxmlformats.org/drawingml/2006/main">
              <a:graphicData uri="http://schemas.openxmlformats.org/drawingml/2006/picture">
                <pic:pic xmlns:pic="http://schemas.openxmlformats.org/drawingml/2006/picture">
                  <pic:nvPicPr>
                    <pic:cNvPr id="55" name="Picture" descr="D:\0intel%E5%AE%9E%E4%B9%A0\opencas-directCSI-kubernetes%20deploy%20process\picture\console.png"/>
                    <pic:cNvPicPr>
                      <a:picLocks noChangeAspect="1" noChangeArrowheads="1"/>
                    </pic:cNvPicPr>
                  </pic:nvPicPr>
                  <pic:blipFill>
                    <a:blip r:embed="rId22"/>
                    <a:stretch>
                      <a:fillRect/>
                    </a:stretch>
                  </pic:blipFill>
                  <pic:spPr bwMode="auto">
                    <a:xfrm>
                      <a:off x="0" y="0"/>
                      <a:ext cx="5334000" cy="2692003"/>
                    </a:xfrm>
                    <a:prstGeom prst="rect">
                      <a:avLst/>
                    </a:prstGeom>
                    <a:noFill/>
                    <a:ln w="9525">
                      <a:noFill/>
                      <a:headEnd/>
                      <a:tailEnd/>
                    </a:ln>
                  </pic:spPr>
                </pic:pic>
              </a:graphicData>
            </a:graphic>
          </wp:inline>
        </w:drawing>
      </w:r>
      <w:r>
        <w:t xml:space="preserve"> </w:t>
      </w:r>
      <w:r>
        <w:br/>
        <w:t>You can see the buckets throuth this:</w:t>
      </w:r>
      <w:r>
        <w:br/>
      </w:r>
      <w:r>
        <w:rPr>
          <w:noProof/>
        </w:rPr>
        <w:drawing>
          <wp:inline distT="0" distB="0" distL="0" distR="0" wp14:anchorId="6BCB68D5" wp14:editId="7581A2A5">
            <wp:extent cx="5334000" cy="1565413"/>
            <wp:effectExtent l="0" t="0" r="0" b="0"/>
            <wp:docPr id="57" name="Picture" title="fig:"/>
            <wp:cNvGraphicFramePr/>
            <a:graphic xmlns:a="http://schemas.openxmlformats.org/drawingml/2006/main">
              <a:graphicData uri="http://schemas.openxmlformats.org/drawingml/2006/picture">
                <pic:pic xmlns:pic="http://schemas.openxmlformats.org/drawingml/2006/picture">
                  <pic:nvPicPr>
                    <pic:cNvPr id="58" name="Picture" descr="D:\0intel%E5%AE%9E%E4%B9%A0\opencas-directCSI-kubernetes%20deploy%20process\picture\buckets.png"/>
                    <pic:cNvPicPr>
                      <a:picLocks noChangeAspect="1" noChangeArrowheads="1"/>
                    </pic:cNvPicPr>
                  </pic:nvPicPr>
                  <pic:blipFill>
                    <a:blip r:embed="rId23"/>
                    <a:stretch>
                      <a:fillRect/>
                    </a:stretch>
                  </pic:blipFill>
                  <pic:spPr bwMode="auto">
                    <a:xfrm>
                      <a:off x="0" y="0"/>
                      <a:ext cx="5334000" cy="1565413"/>
                    </a:xfrm>
                    <a:prstGeom prst="rect">
                      <a:avLst/>
                    </a:prstGeom>
                    <a:noFill/>
                    <a:ln w="9525">
                      <a:noFill/>
                      <a:headEnd/>
                      <a:tailEnd/>
                    </a:ln>
                  </pic:spPr>
                </pic:pic>
              </a:graphicData>
            </a:graphic>
          </wp:inline>
        </w:drawing>
      </w:r>
      <w:r>
        <w:t xml:space="preserve"> </w:t>
      </w:r>
      <w:r>
        <w:br/>
      </w:r>
      <w:r>
        <w:lastRenderedPageBreak/>
        <w:t>You can upload your files to this bucket and download files from it:</w:t>
      </w:r>
      <w:r>
        <w:br/>
      </w:r>
      <w:r>
        <w:rPr>
          <w:noProof/>
        </w:rPr>
        <w:drawing>
          <wp:inline distT="0" distB="0" distL="0" distR="0" wp14:anchorId="09498A1B" wp14:editId="6543F284">
            <wp:extent cx="5334000" cy="1348827"/>
            <wp:effectExtent l="0" t="0" r="0" b="0"/>
            <wp:docPr id="60" name="Picture" title="fig:"/>
            <wp:cNvGraphicFramePr/>
            <a:graphic xmlns:a="http://schemas.openxmlformats.org/drawingml/2006/main">
              <a:graphicData uri="http://schemas.openxmlformats.org/drawingml/2006/picture">
                <pic:pic xmlns:pic="http://schemas.openxmlformats.org/drawingml/2006/picture">
                  <pic:nvPicPr>
                    <pic:cNvPr id="61" name="Picture" descr="D:\0intel%E5%AE%9E%E4%B9%A0\opencas-directCSI-kubernetes%20deploy%20process\picture\manage-file-in-bucket.png"/>
                    <pic:cNvPicPr>
                      <a:picLocks noChangeAspect="1" noChangeArrowheads="1"/>
                    </pic:cNvPicPr>
                  </pic:nvPicPr>
                  <pic:blipFill>
                    <a:blip r:embed="rId24"/>
                    <a:stretch>
                      <a:fillRect/>
                    </a:stretch>
                  </pic:blipFill>
                  <pic:spPr bwMode="auto">
                    <a:xfrm>
                      <a:off x="0" y="0"/>
                      <a:ext cx="5334000" cy="1348827"/>
                    </a:xfrm>
                    <a:prstGeom prst="rect">
                      <a:avLst/>
                    </a:prstGeom>
                    <a:noFill/>
                    <a:ln w="9525">
                      <a:noFill/>
                      <a:headEnd/>
                      <a:tailEnd/>
                    </a:ln>
                  </pic:spPr>
                </pic:pic>
              </a:graphicData>
            </a:graphic>
          </wp:inline>
        </w:drawing>
      </w:r>
      <w:r>
        <w:t xml:space="preserve"> </w:t>
      </w:r>
    </w:p>
    <w:p w14:paraId="4013EF1A" w14:textId="77777777" w:rsidR="00EF327B" w:rsidRDefault="00CD5256">
      <w:pPr>
        <w:pStyle w:val="Heading2"/>
      </w:pPr>
      <w:bookmarkStart w:id="13" w:name="X5a05e0e874846039af462b695695264ab121c37"/>
      <w:bookmarkEnd w:id="12"/>
      <w:r>
        <w:t>Access the operator console through command line</w:t>
      </w:r>
    </w:p>
    <w:p w14:paraId="57C8A158" w14:textId="77777777" w:rsidR="00EF327B" w:rsidRDefault="00CD5256">
      <w:pPr>
        <w:pStyle w:val="FirstParagraph"/>
      </w:pPr>
      <w:r>
        <w:t>You can also create and manage your minio tenant by command line in your terminal.</w:t>
      </w:r>
    </w:p>
    <w:p w14:paraId="46E29232" w14:textId="14C0D2BF" w:rsidR="00EF327B" w:rsidRDefault="00CD5256">
      <w:pPr>
        <w:numPr>
          <w:ilvl w:val="0"/>
          <w:numId w:val="21"/>
        </w:numPr>
      </w:pPr>
      <w:r>
        <w:t>Create minio tenant:</w:t>
      </w:r>
    </w:p>
    <w:p w14:paraId="7D0F7136" w14:textId="1879298D" w:rsidR="00EF327B" w:rsidRDefault="00D602E0" w:rsidP="00D602E0">
      <w:pPr>
        <w:pStyle w:val="ListParagraph"/>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firstLineChars="0" w:firstLine="0"/>
      </w:pPr>
      <w:r>
        <w:rPr>
          <w:rStyle w:val="VerbatimChar"/>
        </w:rPr>
        <w:t>$kubectl minio tenant create tenant1 --namespace minio-tenant-1 --storage-class direct-csi-min-io --servers 4 --volumes 4 --capacity 20Gi -o &gt; tenant.yaml</w:t>
      </w:r>
      <w:r>
        <w:br/>
      </w:r>
      <w:r>
        <w:rPr>
          <w:rStyle w:val="VerbatimChar"/>
        </w:rPr>
        <w:t>$kubectl apply -f tenant.yaml</w:t>
      </w:r>
      <w:r>
        <w:br/>
      </w:r>
      <w:r>
        <w:rPr>
          <w:rStyle w:val="VerbatimChar"/>
        </w:rPr>
        <w:t>$kubectl get pod -n minio-tenant-1 -owide</w:t>
      </w:r>
      <w:r>
        <w:br/>
      </w:r>
      <w:r>
        <w:rPr>
          <w:rStyle w:val="VerbatimChar"/>
        </w:rPr>
        <w:t>NAME             READY   STATUS    RESTARTS   AGE   IP            NODE   NOMINATED NODE   READINESS GATES</w:t>
      </w:r>
      <w:r>
        <w:br/>
      </w:r>
      <w:r>
        <w:rPr>
          <w:rStyle w:val="VerbatimChar"/>
        </w:rPr>
        <w:t>tenant1-ss-0-0   1/1     Running   0          45h   10.244.6.17   lhy1   &lt;none&gt;           &lt;none&gt;</w:t>
      </w:r>
      <w:r>
        <w:br/>
      </w:r>
      <w:r>
        <w:rPr>
          <w:rStyle w:val="VerbatimChar"/>
        </w:rPr>
        <w:t>tenant1-ss-0-1   1/1     Running   0          45h   10.244.7.4    lhy    &lt;none&gt;           &lt;none&gt;</w:t>
      </w:r>
      <w:r>
        <w:br/>
      </w:r>
      <w:r>
        <w:rPr>
          <w:rStyle w:val="VerbatimChar"/>
        </w:rPr>
        <w:t>tenant1-ss-0-2   1/1     Running   0          45h   10.244.1.16   lhy4   &lt;none&gt;           &lt;none&gt;</w:t>
      </w:r>
      <w:r>
        <w:br/>
      </w:r>
      <w:r>
        <w:rPr>
          <w:rStyle w:val="VerbatimChar"/>
        </w:rPr>
        <w:t>tenant1-ss-0-3   1/1     Running   0          45h   10.244.5.24   lhy2   &lt;none&gt;           &lt;none&gt;</w:t>
      </w:r>
    </w:p>
    <w:p w14:paraId="547717C8" w14:textId="7A4CF25A" w:rsidR="00EF327B" w:rsidRDefault="00CD5256">
      <w:pPr>
        <w:numPr>
          <w:ilvl w:val="0"/>
          <w:numId w:val="22"/>
        </w:numPr>
      </w:pPr>
      <w:r>
        <w:t>Check the accesskey and secretkey from tenant.yaml:</w:t>
      </w:r>
    </w:p>
    <w:p w14:paraId="1E5402A1"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t>$cat tenant.yaml</w:t>
      </w:r>
    </w:p>
    <w:p w14:paraId="17F5AA71"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t>---</w:t>
      </w:r>
    </w:p>
    <w:p w14:paraId="46985D42"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t>apiVersion: v1</w:t>
      </w:r>
    </w:p>
    <w:p w14:paraId="5E3E8D42"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t>data:</w:t>
      </w:r>
    </w:p>
    <w:p w14:paraId="20BE067A"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t xml:space="preserve">  accesskey: MDI3NmVmOTUtNjdjNS00NWI3LWI2ZmQtYzc5YTIxY2Y1NjFl</w:t>
      </w:r>
    </w:p>
    <w:p w14:paraId="350B4692"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t xml:space="preserve">  secretkey: MjI4YTkwOGEtYWEyZS00ZjBhLWI3YTEtNjM0ZWFkZjNhMThi</w:t>
      </w:r>
    </w:p>
    <w:p w14:paraId="0C9F1720"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t>kind: Secret</w:t>
      </w:r>
    </w:p>
    <w:p w14:paraId="4E46D00F"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lastRenderedPageBreak/>
        <w:t>metadata:</w:t>
      </w:r>
    </w:p>
    <w:p w14:paraId="0DA8BA73"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t xml:space="preserve">  creationTimestamp: null</w:t>
      </w:r>
    </w:p>
    <w:p w14:paraId="1D058FF1"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t xml:space="preserve">  name: tenant1-creds-secret</w:t>
      </w:r>
    </w:p>
    <w:p w14:paraId="796FD2EF"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t xml:space="preserve">  namespace: minio-tenant-1</w:t>
      </w:r>
    </w:p>
    <w:p w14:paraId="51FC187A"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t>---</w:t>
      </w:r>
    </w:p>
    <w:p w14:paraId="4F43F1B0"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t>$echo MDI3NmVmOTUtNjdjNS00NWI3LWI2ZmQtYzc5YTIxY2Y1NjFl | base64 -d</w:t>
      </w:r>
    </w:p>
    <w:p w14:paraId="7C9BBFF4"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t>0276ef95-67c5-45b7-b6fd-c79a21cf561e</w:t>
      </w:r>
    </w:p>
    <w:p w14:paraId="7E1FFDBB"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t>$echo MjI4YTkwOGEtYWEyZS00ZjBhLWI3YTEtNjM0ZWFkZjNhMThi | base64 -d</w:t>
      </w:r>
    </w:p>
    <w:p w14:paraId="74FA4D7E" w14:textId="766AF2FA"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t>228a908a-aa2e-4f0a-b7a1-634eadf3a18b</w:t>
      </w:r>
    </w:p>
    <w:p w14:paraId="3C6466A7" w14:textId="770810FD" w:rsidR="00EF327B" w:rsidRDefault="00CD5256">
      <w:pPr>
        <w:numPr>
          <w:ilvl w:val="0"/>
          <w:numId w:val="23"/>
        </w:numPr>
      </w:pPr>
      <w:r>
        <w:t>Download the minio client:</w:t>
      </w:r>
    </w:p>
    <w:p w14:paraId="5886EBA3"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t>$wget https://dl.min.io/client/mc/release/linux-amd64/mc</w:t>
      </w:r>
    </w:p>
    <w:p w14:paraId="4B0ABACF"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t>$chmod +x mc</w:t>
      </w:r>
    </w:p>
    <w:p w14:paraId="75AD74EE"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rPr>
          <w:rFonts w:hint="eastAsia"/>
        </w:rPr>
        <w:t>•</w:t>
      </w:r>
      <w:r>
        <w:tab/>
        <w:t>Manage the minio tenant you created:</w:t>
      </w:r>
    </w:p>
    <w:p w14:paraId="1A6BD795"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t>$kubectl get svc -n minio-tenant-1</w:t>
      </w:r>
    </w:p>
    <w:p w14:paraId="363A3231"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t>NAME              TYPE        CLUSTER-IP      EXTERNAL-IP   PORT(S)          AGE</w:t>
      </w:r>
    </w:p>
    <w:p w14:paraId="71A44B14"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t>minio             NodePort    10.107.42.103   &lt;none&gt;        443:30232/TCP    45h</w:t>
      </w:r>
    </w:p>
    <w:p w14:paraId="46E130D5"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t>tenant1-console   NodePort    10.103.59.238   &lt;none&gt;        9443:32645/TCP   45h</w:t>
      </w:r>
    </w:p>
    <w:p w14:paraId="481B2AE1" w14:textId="77777777" w:rsidR="00D602E0" w:rsidRDefault="00D602E0" w:rsidP="00D602E0">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t>tenant1-hl        ClusterIP   None            &lt;none&gt;        9000/TCP         45h</w:t>
      </w:r>
    </w:p>
    <w:p w14:paraId="388EA138" w14:textId="32DA7B67" w:rsidR="00EF327B" w:rsidRDefault="00D602E0"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40"/>
      </w:pPr>
      <w:r>
        <w:t>$./mc --insecure alias set myminio https://10.107.42.103 0276ef95-67c5-45b7-b6fd-c79a21cf561e 228a908a-aa2e-4f0a-b7a1-634eadf3a18b</w:t>
      </w:r>
    </w:p>
    <w:p w14:paraId="52CBA886" w14:textId="77777777" w:rsidR="00EF327B" w:rsidRDefault="00CD5256">
      <w:pPr>
        <w:pStyle w:val="FirstParagraph"/>
      </w:pPr>
      <w:r>
        <w:t>"0276ef95-67c5-45b7-b6fd-c79a21cf561e" and "228a908a-aa2e-4f0a-b7a1-634eadf3a18b" are access key and secret key respectively.</w:t>
      </w:r>
    </w:p>
    <w:p w14:paraId="6A0D0BF2" w14:textId="47F7E149" w:rsidR="00EF327B" w:rsidRDefault="00CD5256">
      <w:pPr>
        <w:numPr>
          <w:ilvl w:val="0"/>
          <w:numId w:val="25"/>
        </w:numPr>
      </w:pPr>
      <w:r>
        <w:t>Show the bucket in your tenant:</w:t>
      </w:r>
    </w:p>
    <w:p w14:paraId="0EE81535"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100" w:firstLine="240"/>
      </w:pPr>
      <w:r>
        <w:t>$./mc --insecure  ls myminio</w:t>
      </w:r>
    </w:p>
    <w:p w14:paraId="7882566F"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100" w:firstLine="240"/>
      </w:pPr>
      <w:r>
        <w:t>[2021-10-29 22:09:19 CST]     0B minio-test1029/</w:t>
      </w:r>
    </w:p>
    <w:p w14:paraId="0B8A796D" w14:textId="5E739964"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100" w:firstLine="240"/>
      </w:pPr>
      <w:r>
        <w:lastRenderedPageBreak/>
        <w:t>[2021-10-30 21:20:54 CST]     0B miniotest1030/</w:t>
      </w:r>
    </w:p>
    <w:p w14:paraId="64E79907" w14:textId="3DFF7E8B" w:rsidR="00EF327B" w:rsidRDefault="00CD5256">
      <w:pPr>
        <w:numPr>
          <w:ilvl w:val="0"/>
          <w:numId w:val="26"/>
        </w:numPr>
      </w:pPr>
      <w:r>
        <w:t>Upload file:</w:t>
      </w:r>
    </w:p>
    <w:p w14:paraId="0DA66F78" w14:textId="2FA4EE0F"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2F77AB">
        <w:t>$./mc --insecure  cp ./../open-cas-linux-21.06.1.0547.release.tar.gz  myminio/minio-test1029/</w:t>
      </w:r>
    </w:p>
    <w:p w14:paraId="6B1FFFD2" w14:textId="3778B2A3" w:rsidR="002F77AB" w:rsidRDefault="00CD5256" w:rsidP="002F77AB">
      <w:pPr>
        <w:numPr>
          <w:ilvl w:val="0"/>
          <w:numId w:val="27"/>
        </w:numPr>
      </w:pPr>
      <w:r>
        <w:t>You can get help by "--help":</w:t>
      </w:r>
    </w:p>
    <w:p w14:paraId="053DFC62"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mc --help</w:t>
      </w:r>
    </w:p>
    <w:p w14:paraId="3607E09E"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NAME:</w:t>
      </w:r>
    </w:p>
    <w:p w14:paraId="6740DCE5"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mc - MinIO Client for cloud storage and filesystems.</w:t>
      </w:r>
    </w:p>
    <w:p w14:paraId="3E6732AE"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18100FDC"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USAGE:</w:t>
      </w:r>
    </w:p>
    <w:p w14:paraId="3B3D2BCF"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mc [FLAGS] COMMAND [COMMAND FLAGS | -h] [ARGUMENTS...]</w:t>
      </w:r>
    </w:p>
    <w:p w14:paraId="34C68994"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3F98C364"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COMMANDS:</w:t>
      </w:r>
    </w:p>
    <w:p w14:paraId="628C97E3"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alias      set, remove and list aliases in configuration file</w:t>
      </w:r>
    </w:p>
    <w:p w14:paraId="46ABC105"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ls         list buckets and objects</w:t>
      </w:r>
    </w:p>
    <w:p w14:paraId="4618C9B0"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mb         make a bucket</w:t>
      </w:r>
    </w:p>
    <w:p w14:paraId="3FFE3BDB"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rb         remove a bucket</w:t>
      </w:r>
    </w:p>
    <w:p w14:paraId="174B0F03"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cp         copy objects</w:t>
      </w:r>
    </w:p>
    <w:p w14:paraId="358BA063"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mirror     synchronize object(s) to a remote site</w:t>
      </w:r>
    </w:p>
    <w:p w14:paraId="4894B594"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cat        display object contents</w:t>
      </w:r>
    </w:p>
    <w:p w14:paraId="0C06D0C6"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head       display first 'n' lines of an object</w:t>
      </w:r>
    </w:p>
    <w:p w14:paraId="7C8405E1"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pipe       stream STDIN to an object</w:t>
      </w:r>
    </w:p>
    <w:p w14:paraId="6FE293A7"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share      generate URL for temporary access to an object</w:t>
      </w:r>
    </w:p>
    <w:p w14:paraId="624764E1"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find       search for objects</w:t>
      </w:r>
    </w:p>
    <w:p w14:paraId="67F5E547"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sql        run sql queries on objects</w:t>
      </w:r>
    </w:p>
    <w:p w14:paraId="5F69B0F4"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lastRenderedPageBreak/>
        <w:t xml:space="preserve">  stat       show object metadata</w:t>
      </w:r>
    </w:p>
    <w:p w14:paraId="74B66A83"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mv         move objects</w:t>
      </w:r>
    </w:p>
    <w:p w14:paraId="152116AF"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tree       list buckets and objects in a tree format</w:t>
      </w:r>
    </w:p>
    <w:p w14:paraId="316FEB0D"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du         summarize disk usage recursively</w:t>
      </w:r>
    </w:p>
    <w:p w14:paraId="2D992365"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retention  set retention for object(s)</w:t>
      </w:r>
    </w:p>
    <w:p w14:paraId="66EFB314"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legalhold  manage legal hold for object(s)</w:t>
      </w:r>
    </w:p>
    <w:p w14:paraId="14B5FADB"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diff       list differences in object name, size, and date between two buckets</w:t>
      </w:r>
    </w:p>
    <w:p w14:paraId="24656F50"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rm         remove objects</w:t>
      </w:r>
    </w:p>
    <w:p w14:paraId="626C1C0A"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version    manage bucket versioning</w:t>
      </w:r>
    </w:p>
    <w:p w14:paraId="687C8C83"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ilm        manage bucket lifecycle</w:t>
      </w:r>
    </w:p>
    <w:p w14:paraId="0D27787A"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encrypt    manage bucket encryption config</w:t>
      </w:r>
    </w:p>
    <w:p w14:paraId="3E458F9A"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event      manage object notifications</w:t>
      </w:r>
    </w:p>
    <w:p w14:paraId="0DA2D207"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watch      listen for object notification events</w:t>
      </w:r>
    </w:p>
    <w:p w14:paraId="3A600A2B"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undo       undo PUT/DELETE operations</w:t>
      </w:r>
    </w:p>
    <w:p w14:paraId="1172F33C"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anonymous  manage anonymous access to buckets and objects</w:t>
      </w:r>
    </w:p>
    <w:p w14:paraId="01E9EF96"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tag        manage tags for bucket and object(s)</w:t>
      </w:r>
    </w:p>
    <w:p w14:paraId="0698F61B"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replicate  configure server side bucket replication</w:t>
      </w:r>
    </w:p>
    <w:p w14:paraId="35262E85"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admin      manage MinIO servers</w:t>
      </w:r>
    </w:p>
    <w:p w14:paraId="14D38471"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update     update mc to latest release</w:t>
      </w:r>
    </w:p>
    <w:p w14:paraId="118CAF5E"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w:t>
      </w:r>
    </w:p>
    <w:p w14:paraId="5D306FD8"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LOBAL FLAGS:</w:t>
      </w:r>
    </w:p>
    <w:p w14:paraId="263F86A0"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autocompletion              install auto-completion for your shell</w:t>
      </w:r>
    </w:p>
    <w:p w14:paraId="6E1C7F7D"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config-dir value, -C value  path to configuration folder (default: "/root/.mc")</w:t>
      </w:r>
    </w:p>
    <w:p w14:paraId="5653D6AB"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quiet, -q                   disable progress bar display</w:t>
      </w:r>
    </w:p>
    <w:p w14:paraId="695F4C7D"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no-color                    disable color theme</w:t>
      </w:r>
    </w:p>
    <w:p w14:paraId="0806469C"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json                        enable JSON lines formatted output</w:t>
      </w:r>
    </w:p>
    <w:p w14:paraId="73CF7110"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debug                       enable debug output</w:t>
      </w:r>
    </w:p>
    <w:p w14:paraId="78315AF6"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lastRenderedPageBreak/>
        <w:t xml:space="preserve">  --insecure                    disable SSL certificate verification</w:t>
      </w:r>
    </w:p>
    <w:p w14:paraId="187B7BCB"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help, -h                    show help</w:t>
      </w:r>
    </w:p>
    <w:p w14:paraId="5448C7ED"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version, -v                 print the version</w:t>
      </w:r>
    </w:p>
    <w:p w14:paraId="072ABD3F"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w:t>
      </w:r>
    </w:p>
    <w:p w14:paraId="0DAACDD1"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TIP:</w:t>
      </w:r>
    </w:p>
    <w:p w14:paraId="6CA679AE"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Use 'mc --autocompletion' to enable shell autocompletion</w:t>
      </w:r>
    </w:p>
    <w:p w14:paraId="4996EF3D"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3E64C7B5" w14:textId="77777777" w:rsidR="002F77A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VERSION:</w:t>
      </w:r>
    </w:p>
    <w:p w14:paraId="1FAAD769" w14:textId="42D09453" w:rsidR="00EF327B" w:rsidRDefault="002F77AB" w:rsidP="002F77AB">
      <w:pPr>
        <w:pBdr>
          <w:top w:val="single" w:sz="6" w:space="12" w:color="E8E8E8"/>
          <w:left w:val="single" w:sz="6" w:space="12" w:color="E8E8E8"/>
          <w:bottom w:val="single" w:sz="6" w:space="12" w:color="E8E8E8"/>
          <w:right w:val="single" w:sz="6" w:space="12" w:color="E8E8E8"/>
        </w:pBdr>
        <w:shd w:val="clear" w:color="auto" w:fill="F9F9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  RELEASE.2021-10-07T04-19-58Z</w:t>
      </w:r>
      <w:bookmarkEnd w:id="10"/>
      <w:bookmarkEnd w:id="13"/>
    </w:p>
    <w:sectPr w:rsidR="00EF327B">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61A31E" w14:textId="77777777" w:rsidR="008B7D3F" w:rsidRDefault="008B7D3F">
      <w:pPr>
        <w:spacing w:after="0"/>
      </w:pPr>
      <w:r>
        <w:separator/>
      </w:r>
    </w:p>
  </w:endnote>
  <w:endnote w:type="continuationSeparator" w:id="0">
    <w:p w14:paraId="09692D1E" w14:textId="77777777" w:rsidR="008B7D3F" w:rsidRDefault="008B7D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547D8A" w14:textId="77777777" w:rsidR="008B7D3F" w:rsidRDefault="008B7D3F">
      <w:r>
        <w:separator/>
      </w:r>
    </w:p>
  </w:footnote>
  <w:footnote w:type="continuationSeparator" w:id="0">
    <w:p w14:paraId="6F520871" w14:textId="77777777" w:rsidR="008B7D3F" w:rsidRDefault="008B7D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403495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0A6D5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EF327B"/>
    <w:rsid w:val="000449A4"/>
    <w:rsid w:val="000720A9"/>
    <w:rsid w:val="00095956"/>
    <w:rsid w:val="00130574"/>
    <w:rsid w:val="002F77AB"/>
    <w:rsid w:val="00342CAB"/>
    <w:rsid w:val="003F6E85"/>
    <w:rsid w:val="005744E5"/>
    <w:rsid w:val="005D5E89"/>
    <w:rsid w:val="00665295"/>
    <w:rsid w:val="006F7D85"/>
    <w:rsid w:val="00751C7E"/>
    <w:rsid w:val="00755EA9"/>
    <w:rsid w:val="007B7306"/>
    <w:rsid w:val="007D4DD7"/>
    <w:rsid w:val="008B7D3F"/>
    <w:rsid w:val="008F7256"/>
    <w:rsid w:val="00946B9E"/>
    <w:rsid w:val="00961341"/>
    <w:rsid w:val="00AC4F13"/>
    <w:rsid w:val="00CD4367"/>
    <w:rsid w:val="00CD5256"/>
    <w:rsid w:val="00D602E0"/>
    <w:rsid w:val="00DF39C1"/>
    <w:rsid w:val="00E227D5"/>
    <w:rsid w:val="00E93722"/>
    <w:rsid w:val="00EC7D90"/>
    <w:rsid w:val="00EF327B"/>
    <w:rsid w:val="00EF7B89"/>
    <w:rsid w:val="00F33E6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1DB2AC"/>
  <w15:docId w15:val="{FF3C66CB-0528-4C06-9720-68CABC05D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3F6E8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3F6E85"/>
    <w:rPr>
      <w:sz w:val="18"/>
      <w:szCs w:val="18"/>
    </w:rPr>
  </w:style>
  <w:style w:type="paragraph" w:styleId="Footer">
    <w:name w:val="footer"/>
    <w:basedOn w:val="Normal"/>
    <w:link w:val="FooterChar"/>
    <w:unhideWhenUsed/>
    <w:rsid w:val="003F6E85"/>
    <w:pPr>
      <w:tabs>
        <w:tab w:val="center" w:pos="4153"/>
        <w:tab w:val="right" w:pos="8306"/>
      </w:tabs>
      <w:snapToGrid w:val="0"/>
    </w:pPr>
    <w:rPr>
      <w:sz w:val="18"/>
      <w:szCs w:val="18"/>
    </w:rPr>
  </w:style>
  <w:style w:type="character" w:customStyle="1" w:styleId="FooterChar">
    <w:name w:val="Footer Char"/>
    <w:basedOn w:val="DefaultParagraphFont"/>
    <w:link w:val="Footer"/>
    <w:rsid w:val="003F6E85"/>
    <w:rPr>
      <w:sz w:val="18"/>
      <w:szCs w:val="18"/>
    </w:rPr>
  </w:style>
  <w:style w:type="paragraph" w:styleId="ListParagraph">
    <w:name w:val="List Paragraph"/>
    <w:basedOn w:val="Normal"/>
    <w:rsid w:val="003F6E85"/>
    <w:pPr>
      <w:ind w:firstLineChars="200" w:firstLine="420"/>
    </w:pPr>
  </w:style>
  <w:style w:type="character" w:styleId="UnresolvedMention">
    <w:name w:val="Unresolved Mention"/>
    <w:basedOn w:val="DefaultParagraphFont"/>
    <w:uiPriority w:val="99"/>
    <w:semiHidden/>
    <w:unhideWhenUsed/>
    <w:rsid w:val="003F6E85"/>
    <w:rPr>
      <w:color w:val="605E5C"/>
      <w:shd w:val="clear" w:color="auto" w:fill="E1DFDD"/>
    </w:rPr>
  </w:style>
  <w:style w:type="character" w:styleId="FollowedHyperlink">
    <w:name w:val="FollowedHyperlink"/>
    <w:basedOn w:val="DefaultParagraphFont"/>
    <w:semiHidden/>
    <w:unhideWhenUsed/>
    <w:rsid w:val="007D4DD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0922972">
      <w:bodyDiv w:val="1"/>
      <w:marLeft w:val="0"/>
      <w:marRight w:val="0"/>
      <w:marTop w:val="0"/>
      <w:marBottom w:val="0"/>
      <w:divBdr>
        <w:top w:val="none" w:sz="0" w:space="0" w:color="auto"/>
        <w:left w:val="none" w:sz="0" w:space="0" w:color="auto"/>
        <w:bottom w:val="none" w:sz="0" w:space="0" w:color="auto"/>
        <w:right w:val="none" w:sz="0" w:space="0" w:color="auto"/>
      </w:divBdr>
    </w:div>
    <w:div w:id="827745382">
      <w:bodyDiv w:val="1"/>
      <w:marLeft w:val="0"/>
      <w:marRight w:val="0"/>
      <w:marTop w:val="0"/>
      <w:marBottom w:val="0"/>
      <w:divBdr>
        <w:top w:val="none" w:sz="0" w:space="0" w:color="auto"/>
        <w:left w:val="none" w:sz="0" w:space="0" w:color="auto"/>
        <w:bottom w:val="none" w:sz="0" w:space="0" w:color="auto"/>
        <w:right w:val="none" w:sz="0" w:space="0" w:color="auto"/>
      </w:divBdr>
    </w:div>
    <w:div w:id="1677536633">
      <w:bodyDiv w:val="1"/>
      <w:marLeft w:val="0"/>
      <w:marRight w:val="0"/>
      <w:marTop w:val="0"/>
      <w:marBottom w:val="0"/>
      <w:divBdr>
        <w:top w:val="none" w:sz="0" w:space="0" w:color="auto"/>
        <w:left w:val="none" w:sz="0" w:space="0" w:color="auto"/>
        <w:bottom w:val="none" w:sz="0" w:space="0" w:color="auto"/>
        <w:right w:val="none" w:sz="0" w:space="0" w:color="auto"/>
      </w:divBdr>
    </w:div>
    <w:div w:id="19828036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cas.github.io/" TargetMode="External"/><Relationship Id="rId13" Type="http://schemas.openxmlformats.org/officeDocument/2006/relationships/hyperlink" Target="https://github.com/minio/direct-csi" TargetMode="Externa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cs.min.io/minio/k8s/tenant-management/deploy-minio-tenant.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pen-cas.github.io/guide_io_classification.html" TargetMode="Externa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yperlink" Target="https://github.com/minio/operator/releases/" TargetMode="External"/><Relationship Id="rId23" Type="http://schemas.openxmlformats.org/officeDocument/2006/relationships/image" Target="media/image10.png"/><Relationship Id="rId10" Type="http://schemas.openxmlformats.org/officeDocument/2006/relationships/image" Target="media/image1.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github.com/Open-CAS/open-cas-linux/releases/download/v21.6.1/open-cas-linux-21.06.1.0547.release.tar.gz" TargetMode="External"/><Relationship Id="rId14" Type="http://schemas.openxmlformats.org/officeDocument/2006/relationships/image" Target="media/image3.jp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6AA0E-DF9B-416C-8C00-369BBD4FA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21</Pages>
  <Words>3315</Words>
  <Characters>18901</Characters>
  <Application>Microsoft Office Word</Application>
  <DocSecurity>0</DocSecurity>
  <Lines>157</Lines>
  <Paragraphs>44</Paragraphs>
  <ScaleCrop>false</ScaleCrop>
  <Company/>
  <LinksUpToDate>false</LinksUpToDate>
  <CharactersWithSpaces>2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 Huaiyu</cp:lastModifiedBy>
  <cp:revision>9</cp:revision>
  <dcterms:created xsi:type="dcterms:W3CDTF">2021-10-31T13:26:00Z</dcterms:created>
  <dcterms:modified xsi:type="dcterms:W3CDTF">2021-11-14T06:37:00Z</dcterms:modified>
</cp:coreProperties>
</file>